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362" w:rsidRDefault="006F708B" w:rsidP="006F708B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</w:rPr>
        <w:t>P</w:t>
      </w:r>
      <w:r w:rsidRPr="006F708B">
        <w:rPr>
          <w:rFonts w:ascii="Times New Roman" w:hAnsi="Times New Roman" w:cs="Times New Roman"/>
          <w:b/>
          <w:sz w:val="32"/>
        </w:rPr>
        <w:t>icshare</w:t>
      </w:r>
      <w:r>
        <w:rPr>
          <w:rFonts w:ascii="Times New Roman" w:hAnsi="Times New Roman" w:cs="Times New Roman"/>
          <w:b/>
          <w:sz w:val="32"/>
        </w:rPr>
        <w:t xml:space="preserve"> script </w:t>
      </w:r>
    </w:p>
    <w:p w:rsidR="005564FD" w:rsidRDefault="007605FC" w:rsidP="000C242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</w:t>
      </w:r>
      <w:r w:rsidR="002933D1">
        <w:rPr>
          <w:rFonts w:ascii="Times New Roman" w:hAnsi="Times New Roman" w:cs="Times New Roman"/>
          <w:sz w:val="24"/>
        </w:rPr>
        <w:t xml:space="preserve">ternet world many website </w:t>
      </w:r>
      <w:r w:rsidR="00037133">
        <w:rPr>
          <w:rFonts w:ascii="Times New Roman" w:hAnsi="Times New Roman" w:cs="Times New Roman"/>
          <w:sz w:val="24"/>
        </w:rPr>
        <w:t xml:space="preserve">are sharing only the Words and </w:t>
      </w:r>
      <w:r w:rsidR="005F616C">
        <w:rPr>
          <w:rFonts w:ascii="Times New Roman" w:hAnsi="Times New Roman" w:cs="Times New Roman"/>
          <w:sz w:val="24"/>
        </w:rPr>
        <w:t>sentence</w:t>
      </w:r>
      <w:r w:rsidR="00A736A0">
        <w:rPr>
          <w:rFonts w:ascii="Times New Roman" w:hAnsi="Times New Roman" w:cs="Times New Roman"/>
          <w:sz w:val="24"/>
        </w:rPr>
        <w:t xml:space="preserve"> </w:t>
      </w:r>
      <w:r w:rsidR="00175454">
        <w:rPr>
          <w:rFonts w:ascii="Times New Roman" w:hAnsi="Times New Roman" w:cs="Times New Roman"/>
          <w:sz w:val="24"/>
        </w:rPr>
        <w:t xml:space="preserve">and sharing the </w:t>
      </w:r>
      <w:r w:rsidR="00A061C5" w:rsidRPr="006C2964">
        <w:rPr>
          <w:rFonts w:ascii="Times New Roman" w:hAnsi="Times New Roman" w:cs="Times New Roman"/>
          <w:sz w:val="24"/>
        </w:rPr>
        <w:t>information in the World Wide Web in the form of text</w:t>
      </w:r>
      <w:r w:rsidR="00ED3338" w:rsidRPr="006C2964">
        <w:rPr>
          <w:rFonts w:ascii="Times New Roman" w:hAnsi="Times New Roman" w:cs="Times New Roman"/>
          <w:sz w:val="24"/>
        </w:rPr>
        <w:t xml:space="preserve">. </w:t>
      </w:r>
      <w:r w:rsidR="000C5A74">
        <w:rPr>
          <w:rFonts w:ascii="Times New Roman" w:hAnsi="Times New Roman" w:cs="Times New Roman"/>
          <w:sz w:val="24"/>
        </w:rPr>
        <w:t xml:space="preserve">To </w:t>
      </w:r>
      <w:r w:rsidR="00986A14">
        <w:rPr>
          <w:rFonts w:ascii="Times New Roman" w:hAnsi="Times New Roman" w:cs="Times New Roman"/>
          <w:sz w:val="24"/>
        </w:rPr>
        <w:t>change</w:t>
      </w:r>
      <w:r w:rsidR="000C5A74">
        <w:rPr>
          <w:rFonts w:ascii="Times New Roman" w:hAnsi="Times New Roman" w:cs="Times New Roman"/>
          <w:sz w:val="24"/>
        </w:rPr>
        <w:t xml:space="preserve"> the</w:t>
      </w:r>
      <w:r w:rsidR="00B409C9">
        <w:rPr>
          <w:rFonts w:ascii="Times New Roman" w:hAnsi="Times New Roman" w:cs="Times New Roman"/>
          <w:sz w:val="24"/>
        </w:rPr>
        <w:t xml:space="preserve"> traditional way of sharing</w:t>
      </w:r>
      <w:r w:rsidR="00A530EB">
        <w:rPr>
          <w:rFonts w:ascii="Times New Roman" w:hAnsi="Times New Roman" w:cs="Times New Roman"/>
          <w:sz w:val="24"/>
        </w:rPr>
        <w:t xml:space="preserve"> way of sharing </w:t>
      </w:r>
      <w:r w:rsidR="000E2F3F">
        <w:rPr>
          <w:rFonts w:ascii="Times New Roman" w:hAnsi="Times New Roman" w:cs="Times New Roman"/>
          <w:sz w:val="24"/>
        </w:rPr>
        <w:t>to the user</w:t>
      </w:r>
      <w:r w:rsidR="008B7268">
        <w:rPr>
          <w:rFonts w:ascii="Times New Roman" w:hAnsi="Times New Roman" w:cs="Times New Roman"/>
          <w:sz w:val="24"/>
        </w:rPr>
        <w:t xml:space="preserve">, we have developed the image sharing. </w:t>
      </w:r>
      <w:r w:rsidR="00A001D4" w:rsidRPr="00A001D4">
        <w:rPr>
          <w:rFonts w:ascii="Times New Roman" w:hAnsi="Times New Roman" w:cs="Times New Roman"/>
          <w:sz w:val="24"/>
        </w:rPr>
        <w:t xml:space="preserve">We help bring your </w:t>
      </w:r>
      <w:r w:rsidR="00E24AAD">
        <w:rPr>
          <w:rFonts w:ascii="Times New Roman" w:hAnsi="Times New Roman" w:cs="Times New Roman"/>
          <w:sz w:val="24"/>
        </w:rPr>
        <w:t xml:space="preserve">image or </w:t>
      </w:r>
      <w:r w:rsidR="00A001D4" w:rsidRPr="00A001D4">
        <w:rPr>
          <w:rFonts w:ascii="Times New Roman" w:hAnsi="Times New Roman" w:cs="Times New Roman"/>
          <w:sz w:val="24"/>
        </w:rPr>
        <w:t>photo sharing business idea to life.</w:t>
      </w:r>
    </w:p>
    <w:p w:rsidR="009A5ABF" w:rsidRDefault="00376ACB" w:rsidP="009A5ABF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</w:t>
      </w:r>
      <w:r w:rsidR="009A5ABF" w:rsidRPr="005572FF">
        <w:rPr>
          <w:rFonts w:ascii="Times New Roman" w:hAnsi="Times New Roman" w:cs="Times New Roman"/>
          <w:b/>
          <w:sz w:val="28"/>
        </w:rPr>
        <w:t xml:space="preserve">. </w:t>
      </w:r>
      <w:r w:rsidR="004E3507">
        <w:rPr>
          <w:rFonts w:ascii="Times New Roman" w:hAnsi="Times New Roman" w:cs="Times New Roman"/>
          <w:b/>
          <w:sz w:val="28"/>
        </w:rPr>
        <w:t xml:space="preserve">Advantage of </w:t>
      </w:r>
      <w:r w:rsidR="0000726E" w:rsidRPr="006E2B70">
        <w:rPr>
          <w:rFonts w:ascii="Times New Roman" w:hAnsi="Times New Roman" w:cs="Times New Roman"/>
          <w:b/>
          <w:sz w:val="28"/>
        </w:rPr>
        <w:t>Picshare</w:t>
      </w:r>
    </w:p>
    <w:p w:rsidR="00471E91" w:rsidRDefault="00403A67" w:rsidP="006E124C">
      <w:pPr>
        <w:jc w:val="both"/>
        <w:rPr>
          <w:rFonts w:ascii="Times New Roman" w:hAnsi="Times New Roman" w:cs="Times New Roman"/>
          <w:sz w:val="24"/>
        </w:rPr>
      </w:pPr>
      <w:r w:rsidRPr="006E124C">
        <w:rPr>
          <w:rFonts w:ascii="Times New Roman" w:hAnsi="Times New Roman" w:cs="Times New Roman"/>
          <w:sz w:val="24"/>
        </w:rPr>
        <w:t xml:space="preserve">Picshare </w:t>
      </w:r>
      <w:r w:rsidR="00E42625">
        <w:rPr>
          <w:rFonts w:ascii="Times New Roman" w:hAnsi="Times New Roman" w:cs="Times New Roman"/>
          <w:sz w:val="24"/>
        </w:rPr>
        <w:t xml:space="preserve">script </w:t>
      </w:r>
      <w:r w:rsidRPr="006E124C">
        <w:rPr>
          <w:rFonts w:ascii="Times New Roman" w:hAnsi="Times New Roman" w:cs="Times New Roman"/>
          <w:sz w:val="24"/>
        </w:rPr>
        <w:t xml:space="preserve">is a prominent </w:t>
      </w:r>
      <w:r w:rsidR="00222AF2">
        <w:rPr>
          <w:rFonts w:ascii="Times New Roman" w:hAnsi="Times New Roman" w:cs="Times New Roman"/>
          <w:sz w:val="24"/>
        </w:rPr>
        <w:t>image</w:t>
      </w:r>
      <w:r w:rsidRPr="006E124C">
        <w:rPr>
          <w:rFonts w:ascii="Times New Roman" w:hAnsi="Times New Roman" w:cs="Times New Roman"/>
          <w:sz w:val="24"/>
        </w:rPr>
        <w:t xml:space="preserve"> sharing script</w:t>
      </w:r>
      <w:r w:rsidR="00064FA3">
        <w:rPr>
          <w:rFonts w:ascii="Times New Roman" w:hAnsi="Times New Roman" w:cs="Times New Roman"/>
          <w:sz w:val="24"/>
        </w:rPr>
        <w:t xml:space="preserve"> </w:t>
      </w:r>
      <w:r w:rsidR="00064FA3" w:rsidRPr="00064FA3">
        <w:rPr>
          <w:rFonts w:ascii="Times New Roman" w:hAnsi="Times New Roman" w:cs="Times New Roman"/>
          <w:sz w:val="24"/>
        </w:rPr>
        <w:t xml:space="preserve">which allows members to </w:t>
      </w:r>
      <w:r w:rsidR="00AA0066">
        <w:rPr>
          <w:rFonts w:ascii="Times New Roman" w:hAnsi="Times New Roman" w:cs="Times New Roman"/>
          <w:sz w:val="24"/>
        </w:rPr>
        <w:t>share</w:t>
      </w:r>
      <w:r w:rsidR="00064FA3" w:rsidRPr="00064FA3">
        <w:rPr>
          <w:rFonts w:ascii="Times New Roman" w:hAnsi="Times New Roman" w:cs="Times New Roman"/>
          <w:sz w:val="24"/>
        </w:rPr>
        <w:t xml:space="preserve"> </w:t>
      </w:r>
      <w:r w:rsidR="008538BD">
        <w:rPr>
          <w:rFonts w:ascii="Times New Roman" w:hAnsi="Times New Roman" w:cs="Times New Roman"/>
          <w:sz w:val="24"/>
        </w:rPr>
        <w:t>image</w:t>
      </w:r>
      <w:r w:rsidR="00064FA3" w:rsidRPr="00064FA3">
        <w:rPr>
          <w:rFonts w:ascii="Times New Roman" w:hAnsi="Times New Roman" w:cs="Times New Roman"/>
          <w:sz w:val="24"/>
        </w:rPr>
        <w:t xml:space="preserve"> by choosing various categories</w:t>
      </w:r>
      <w:r w:rsidR="00B85ADD">
        <w:rPr>
          <w:rFonts w:ascii="Times New Roman" w:hAnsi="Times New Roman" w:cs="Times New Roman"/>
          <w:sz w:val="24"/>
        </w:rPr>
        <w:t xml:space="preserve">. </w:t>
      </w:r>
    </w:p>
    <w:p w:rsidR="00500946" w:rsidRDefault="00D71B5E" w:rsidP="00471E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471E91">
        <w:rPr>
          <w:rFonts w:ascii="Times New Roman" w:hAnsi="Times New Roman" w:cs="Times New Roman"/>
          <w:sz w:val="24"/>
        </w:rPr>
        <w:t xml:space="preserve">It </w:t>
      </w:r>
      <w:r w:rsidR="00F30EE4" w:rsidRPr="00471E91">
        <w:rPr>
          <w:rFonts w:ascii="Times New Roman" w:hAnsi="Times New Roman" w:cs="Times New Roman"/>
          <w:sz w:val="24"/>
        </w:rPr>
        <w:t>contains</w:t>
      </w:r>
      <w:r w:rsidRPr="00471E91">
        <w:rPr>
          <w:rFonts w:ascii="Times New Roman" w:hAnsi="Times New Roman" w:cs="Times New Roman"/>
          <w:sz w:val="24"/>
        </w:rPr>
        <w:t xml:space="preserve"> collection </w:t>
      </w:r>
      <w:r w:rsidR="00A438FF" w:rsidRPr="00471E91">
        <w:rPr>
          <w:rFonts w:ascii="Times New Roman" w:hAnsi="Times New Roman" w:cs="Times New Roman"/>
          <w:sz w:val="24"/>
        </w:rPr>
        <w:t xml:space="preserve">of </w:t>
      </w:r>
      <w:r w:rsidR="005D2FE2" w:rsidRPr="00471E91">
        <w:rPr>
          <w:rFonts w:ascii="Times New Roman" w:hAnsi="Times New Roman" w:cs="Times New Roman"/>
          <w:sz w:val="24"/>
        </w:rPr>
        <w:t xml:space="preserve">various categories </w:t>
      </w:r>
      <w:r w:rsidR="006475EF" w:rsidRPr="00471E91">
        <w:rPr>
          <w:rFonts w:ascii="Times New Roman" w:hAnsi="Times New Roman" w:cs="Times New Roman"/>
          <w:sz w:val="24"/>
        </w:rPr>
        <w:t xml:space="preserve">information </w:t>
      </w:r>
      <w:r w:rsidR="00E849F2" w:rsidRPr="00471E91">
        <w:rPr>
          <w:rFonts w:ascii="Times New Roman" w:hAnsi="Times New Roman" w:cs="Times New Roman"/>
          <w:sz w:val="24"/>
        </w:rPr>
        <w:t xml:space="preserve">will be </w:t>
      </w:r>
      <w:r w:rsidR="00E72D76" w:rsidRPr="00471E91">
        <w:rPr>
          <w:rFonts w:ascii="Times New Roman" w:hAnsi="Times New Roman" w:cs="Times New Roman"/>
          <w:sz w:val="24"/>
        </w:rPr>
        <w:t xml:space="preserve">in the single </w:t>
      </w:r>
      <w:r w:rsidR="0048460E" w:rsidRPr="00471E91">
        <w:rPr>
          <w:rFonts w:ascii="Times New Roman" w:hAnsi="Times New Roman" w:cs="Times New Roman"/>
          <w:sz w:val="24"/>
        </w:rPr>
        <w:t xml:space="preserve">script. </w:t>
      </w:r>
    </w:p>
    <w:p w:rsidR="00C63D53" w:rsidRDefault="00000457" w:rsidP="00471E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471E91">
        <w:rPr>
          <w:rFonts w:ascii="Times New Roman" w:hAnsi="Times New Roman" w:cs="Times New Roman"/>
          <w:sz w:val="24"/>
        </w:rPr>
        <w:t>Picshare</w:t>
      </w:r>
      <w:r w:rsidR="006500CE" w:rsidRPr="00471E91">
        <w:rPr>
          <w:rFonts w:ascii="Times New Roman" w:hAnsi="Times New Roman" w:cs="Times New Roman"/>
          <w:sz w:val="24"/>
        </w:rPr>
        <w:t xml:space="preserve"> </w:t>
      </w:r>
      <w:r w:rsidR="00E7775E" w:rsidRPr="00471E91">
        <w:rPr>
          <w:rFonts w:ascii="Times New Roman" w:hAnsi="Times New Roman" w:cs="Times New Roman"/>
          <w:sz w:val="24"/>
        </w:rPr>
        <w:t>open s</w:t>
      </w:r>
      <w:r w:rsidR="006500CE" w:rsidRPr="00471E91">
        <w:rPr>
          <w:rFonts w:ascii="Times New Roman" w:hAnsi="Times New Roman" w:cs="Times New Roman"/>
          <w:sz w:val="24"/>
        </w:rPr>
        <w:t>ource possesses qualities that are required for a photo sharing website</w:t>
      </w:r>
      <w:r w:rsidR="00471D25" w:rsidRPr="00471E91">
        <w:rPr>
          <w:rFonts w:ascii="Times New Roman" w:hAnsi="Times New Roman" w:cs="Times New Roman"/>
          <w:sz w:val="24"/>
        </w:rPr>
        <w:t xml:space="preserve">. </w:t>
      </w:r>
      <w:r w:rsidR="00823ECD" w:rsidRPr="00471E91">
        <w:rPr>
          <w:rFonts w:ascii="Times New Roman" w:hAnsi="Times New Roman" w:cs="Times New Roman"/>
          <w:sz w:val="24"/>
        </w:rPr>
        <w:t xml:space="preserve">That will give the liberty to the </w:t>
      </w:r>
      <w:r w:rsidR="00A0767A" w:rsidRPr="00471E91">
        <w:rPr>
          <w:rFonts w:ascii="Times New Roman" w:hAnsi="Times New Roman" w:cs="Times New Roman"/>
          <w:sz w:val="24"/>
        </w:rPr>
        <w:t>admin</w:t>
      </w:r>
      <w:r w:rsidR="00823ECD" w:rsidRPr="00471E91">
        <w:rPr>
          <w:rFonts w:ascii="Times New Roman" w:hAnsi="Times New Roman" w:cs="Times New Roman"/>
          <w:sz w:val="24"/>
        </w:rPr>
        <w:t xml:space="preserve"> to share any kind of quality of </w:t>
      </w:r>
      <w:r w:rsidR="00343D6E" w:rsidRPr="00471E91">
        <w:rPr>
          <w:rFonts w:ascii="Times New Roman" w:hAnsi="Times New Roman" w:cs="Times New Roman"/>
          <w:sz w:val="24"/>
        </w:rPr>
        <w:t xml:space="preserve">image. </w:t>
      </w:r>
    </w:p>
    <w:p w:rsidR="002C663A" w:rsidRPr="00471E91" w:rsidRDefault="00331B79" w:rsidP="00471E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471E91">
        <w:rPr>
          <w:rFonts w:ascii="Times New Roman" w:hAnsi="Times New Roman" w:cs="Times New Roman"/>
          <w:sz w:val="24"/>
        </w:rPr>
        <w:t xml:space="preserve">In addition, it is also a social media platform for sharing valuable ideas, interest and creating </w:t>
      </w:r>
      <w:r w:rsidR="00E833A0" w:rsidRPr="00471E91">
        <w:rPr>
          <w:rFonts w:ascii="Times New Roman" w:hAnsi="Times New Roman" w:cs="Times New Roman"/>
          <w:sz w:val="24"/>
        </w:rPr>
        <w:t>pic</w:t>
      </w:r>
      <w:r w:rsidRPr="00471E91">
        <w:rPr>
          <w:rFonts w:ascii="Times New Roman" w:hAnsi="Times New Roman" w:cs="Times New Roman"/>
          <w:sz w:val="24"/>
        </w:rPr>
        <w:t xml:space="preserve"> for new ideas that can generate lots of interest among </w:t>
      </w:r>
      <w:r w:rsidR="00CB4E07" w:rsidRPr="00471E91">
        <w:rPr>
          <w:rFonts w:ascii="Times New Roman" w:hAnsi="Times New Roman" w:cs="Times New Roman"/>
          <w:sz w:val="24"/>
        </w:rPr>
        <w:t>users</w:t>
      </w:r>
      <w:r w:rsidRPr="00471E91">
        <w:rPr>
          <w:rFonts w:ascii="Times New Roman" w:hAnsi="Times New Roman" w:cs="Times New Roman"/>
          <w:sz w:val="24"/>
        </w:rPr>
        <w:t>.</w:t>
      </w:r>
    </w:p>
    <w:p w:rsidR="00FB45C0" w:rsidRDefault="00C035CE" w:rsidP="006E124C">
      <w:pPr>
        <w:jc w:val="both"/>
        <w:rPr>
          <w:rFonts w:ascii="Times New Roman" w:hAnsi="Times New Roman" w:cs="Times New Roman"/>
          <w:b/>
          <w:sz w:val="24"/>
        </w:rPr>
      </w:pPr>
      <w:r w:rsidRPr="00C035CE">
        <w:rPr>
          <w:rFonts w:ascii="Times New Roman" w:hAnsi="Times New Roman" w:cs="Times New Roman"/>
          <w:sz w:val="24"/>
        </w:rPr>
        <w:t>It</w:t>
      </w:r>
      <w:r>
        <w:rPr>
          <w:rFonts w:ascii="Times New Roman" w:hAnsi="Times New Roman" w:cs="Times New Roman"/>
          <w:sz w:val="24"/>
        </w:rPr>
        <w:t>’s</w:t>
      </w:r>
      <w:r w:rsidRPr="00C035CE">
        <w:rPr>
          <w:rFonts w:ascii="Times New Roman" w:hAnsi="Times New Roman" w:cs="Times New Roman"/>
          <w:sz w:val="24"/>
        </w:rPr>
        <w:t xml:space="preserve"> one of the useful things for your </w:t>
      </w:r>
      <w:r w:rsidR="0013049C">
        <w:rPr>
          <w:rFonts w:ascii="Times New Roman" w:hAnsi="Times New Roman" w:cs="Times New Roman"/>
          <w:sz w:val="24"/>
        </w:rPr>
        <w:t>user</w:t>
      </w:r>
      <w:r w:rsidRPr="00C035CE">
        <w:rPr>
          <w:rFonts w:ascii="Times New Roman" w:hAnsi="Times New Roman" w:cs="Times New Roman"/>
          <w:sz w:val="24"/>
        </w:rPr>
        <w:t xml:space="preserve"> because by saving the pi</w:t>
      </w:r>
      <w:r w:rsidR="00145004">
        <w:rPr>
          <w:rFonts w:ascii="Times New Roman" w:hAnsi="Times New Roman" w:cs="Times New Roman"/>
          <w:sz w:val="24"/>
        </w:rPr>
        <w:t>c</w:t>
      </w:r>
      <w:r w:rsidRPr="00C035CE">
        <w:rPr>
          <w:rFonts w:ascii="Times New Roman" w:hAnsi="Times New Roman" w:cs="Times New Roman"/>
          <w:sz w:val="24"/>
        </w:rPr>
        <w:t>, the</w:t>
      </w:r>
      <w:r w:rsidR="00273F67">
        <w:rPr>
          <w:rFonts w:ascii="Times New Roman" w:hAnsi="Times New Roman" w:cs="Times New Roman"/>
          <w:sz w:val="24"/>
        </w:rPr>
        <w:t xml:space="preserve">y can use it to add the content and share the in </w:t>
      </w:r>
      <w:r w:rsidR="00273F67" w:rsidRPr="00A7752D">
        <w:rPr>
          <w:rFonts w:ascii="Times New Roman" w:hAnsi="Times New Roman" w:cs="Times New Roman"/>
          <w:b/>
          <w:sz w:val="24"/>
        </w:rPr>
        <w:t xml:space="preserve">social media. </w:t>
      </w:r>
    </w:p>
    <w:p w:rsidR="00416EE5" w:rsidRPr="00416EE5" w:rsidRDefault="00F36597" w:rsidP="00416EE5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b/>
          <w:sz w:val="24"/>
        </w:rPr>
      </w:pPr>
      <w:r w:rsidRPr="00416EE5">
        <w:rPr>
          <w:rFonts w:ascii="Times New Roman" w:hAnsi="Times New Roman" w:cs="Times New Roman"/>
          <w:b/>
          <w:sz w:val="24"/>
        </w:rPr>
        <w:t>Core functionality:</w:t>
      </w:r>
    </w:p>
    <w:p w:rsidR="00DD61B0" w:rsidRPr="0037534D" w:rsidRDefault="00D517B7" w:rsidP="00290C1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re functionality of our script is </w:t>
      </w:r>
      <w:r w:rsidR="005F7871">
        <w:rPr>
          <w:rFonts w:ascii="Times New Roman" w:hAnsi="Times New Roman" w:cs="Times New Roman"/>
          <w:sz w:val="24"/>
        </w:rPr>
        <w:t xml:space="preserve">where </w:t>
      </w:r>
      <w:r w:rsidR="005B346E">
        <w:rPr>
          <w:rFonts w:ascii="Times New Roman" w:hAnsi="Times New Roman" w:cs="Times New Roman"/>
          <w:sz w:val="24"/>
        </w:rPr>
        <w:t>user can share any form of multi-media like (Audio, video</w:t>
      </w:r>
      <w:r w:rsidR="006D7A52">
        <w:rPr>
          <w:rFonts w:ascii="Times New Roman" w:hAnsi="Times New Roman" w:cs="Times New Roman"/>
          <w:sz w:val="24"/>
        </w:rPr>
        <w:t xml:space="preserve"> and </w:t>
      </w:r>
      <w:r w:rsidR="005B346E">
        <w:rPr>
          <w:rFonts w:ascii="Times New Roman" w:hAnsi="Times New Roman" w:cs="Times New Roman"/>
          <w:sz w:val="24"/>
        </w:rPr>
        <w:t>picture</w:t>
      </w:r>
      <w:r w:rsidR="008D20AE">
        <w:rPr>
          <w:rFonts w:ascii="Times New Roman" w:hAnsi="Times New Roman" w:cs="Times New Roman"/>
          <w:sz w:val="24"/>
        </w:rPr>
        <w:t xml:space="preserve"> with any file </w:t>
      </w:r>
      <w:r w:rsidR="00B50B19">
        <w:rPr>
          <w:rFonts w:ascii="Times New Roman" w:hAnsi="Times New Roman" w:cs="Times New Roman"/>
          <w:sz w:val="24"/>
        </w:rPr>
        <w:t>format</w:t>
      </w:r>
      <w:r w:rsidR="005B346E">
        <w:rPr>
          <w:rFonts w:ascii="Times New Roman" w:hAnsi="Times New Roman" w:cs="Times New Roman"/>
          <w:sz w:val="24"/>
        </w:rPr>
        <w:t>)</w:t>
      </w:r>
      <w:r w:rsidR="00CF67F4">
        <w:rPr>
          <w:rFonts w:ascii="Times New Roman" w:hAnsi="Times New Roman" w:cs="Times New Roman"/>
          <w:sz w:val="24"/>
        </w:rPr>
        <w:t xml:space="preserve">. </w:t>
      </w:r>
      <w:r w:rsidR="00B53252">
        <w:rPr>
          <w:rFonts w:ascii="Times New Roman" w:hAnsi="Times New Roman" w:cs="Times New Roman"/>
          <w:sz w:val="24"/>
        </w:rPr>
        <w:t xml:space="preserve">With the help of embedded </w:t>
      </w:r>
      <w:r w:rsidR="009E52B1">
        <w:rPr>
          <w:rFonts w:ascii="Times New Roman" w:hAnsi="Times New Roman" w:cs="Times New Roman"/>
          <w:sz w:val="24"/>
        </w:rPr>
        <w:t>video,</w:t>
      </w:r>
      <w:r w:rsidR="00B53252">
        <w:rPr>
          <w:rFonts w:ascii="Times New Roman" w:hAnsi="Times New Roman" w:cs="Times New Roman"/>
          <w:sz w:val="24"/>
        </w:rPr>
        <w:t xml:space="preserve"> user can enjoy more </w:t>
      </w:r>
      <w:r w:rsidR="001E0E79">
        <w:rPr>
          <w:rFonts w:ascii="Times New Roman" w:hAnsi="Times New Roman" w:cs="Times New Roman"/>
          <w:sz w:val="24"/>
        </w:rPr>
        <w:t xml:space="preserve">buffering free </w:t>
      </w:r>
      <w:r w:rsidR="008C2CA0">
        <w:rPr>
          <w:rFonts w:ascii="Times New Roman" w:hAnsi="Times New Roman" w:cs="Times New Roman"/>
          <w:sz w:val="24"/>
        </w:rPr>
        <w:t xml:space="preserve">and fast </w:t>
      </w:r>
      <w:r w:rsidR="001E0E79">
        <w:rPr>
          <w:rFonts w:ascii="Times New Roman" w:hAnsi="Times New Roman" w:cs="Times New Roman"/>
          <w:sz w:val="24"/>
        </w:rPr>
        <w:t>v</w:t>
      </w:r>
      <w:r w:rsidR="00CF5EEC">
        <w:rPr>
          <w:rFonts w:ascii="Times New Roman" w:hAnsi="Times New Roman" w:cs="Times New Roman"/>
          <w:sz w:val="24"/>
        </w:rPr>
        <w:t xml:space="preserve">ideo. </w:t>
      </w:r>
      <w:r w:rsidR="008B3548">
        <w:rPr>
          <w:rFonts w:ascii="Times New Roman" w:hAnsi="Times New Roman" w:cs="Times New Roman"/>
          <w:sz w:val="24"/>
        </w:rPr>
        <w:t xml:space="preserve">User </w:t>
      </w:r>
      <w:r w:rsidR="00676BB2">
        <w:rPr>
          <w:rFonts w:ascii="Times New Roman" w:hAnsi="Times New Roman" w:cs="Times New Roman"/>
          <w:sz w:val="24"/>
        </w:rPr>
        <w:t xml:space="preserve">can also able to view all list of published </w:t>
      </w:r>
      <w:r w:rsidR="00983A86">
        <w:rPr>
          <w:rFonts w:ascii="Times New Roman" w:hAnsi="Times New Roman" w:cs="Times New Roman"/>
          <w:sz w:val="24"/>
        </w:rPr>
        <w:t>date of a post and</w:t>
      </w:r>
      <w:r w:rsidR="00CF25E0">
        <w:rPr>
          <w:rFonts w:ascii="Times New Roman" w:hAnsi="Times New Roman" w:cs="Times New Roman"/>
          <w:sz w:val="24"/>
        </w:rPr>
        <w:t xml:space="preserve"> </w:t>
      </w:r>
      <w:r w:rsidR="00C92372">
        <w:rPr>
          <w:rFonts w:ascii="Times New Roman" w:hAnsi="Times New Roman" w:cs="Times New Roman"/>
          <w:sz w:val="24"/>
        </w:rPr>
        <w:t xml:space="preserve">comment and reply on posts </w:t>
      </w:r>
      <w:r w:rsidR="003D6E49">
        <w:rPr>
          <w:rFonts w:ascii="Times New Roman" w:hAnsi="Times New Roman" w:cs="Times New Roman"/>
          <w:sz w:val="24"/>
        </w:rPr>
        <w:t>without</w:t>
      </w:r>
      <w:r w:rsidR="004E563F">
        <w:rPr>
          <w:rFonts w:ascii="Times New Roman" w:hAnsi="Times New Roman" w:cs="Times New Roman"/>
          <w:sz w:val="24"/>
        </w:rPr>
        <w:t xml:space="preserve"> login. </w:t>
      </w:r>
    </w:p>
    <w:p w:rsidR="00290C17" w:rsidRDefault="00290C17" w:rsidP="00290C17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2</w:t>
      </w:r>
      <w:r w:rsidRPr="005572FF">
        <w:rPr>
          <w:rFonts w:ascii="Times New Roman" w:hAnsi="Times New Roman" w:cs="Times New Roman"/>
          <w:b/>
          <w:sz w:val="28"/>
        </w:rPr>
        <w:t xml:space="preserve">. </w:t>
      </w:r>
      <w:r w:rsidR="000C549C">
        <w:rPr>
          <w:rFonts w:ascii="Times New Roman" w:hAnsi="Times New Roman" w:cs="Times New Roman"/>
          <w:b/>
          <w:sz w:val="28"/>
        </w:rPr>
        <w:t>Why</w:t>
      </w:r>
      <w:r w:rsidR="003E2731">
        <w:rPr>
          <w:rFonts w:ascii="Times New Roman" w:hAnsi="Times New Roman" w:cs="Times New Roman"/>
          <w:b/>
          <w:sz w:val="28"/>
        </w:rPr>
        <w:t xml:space="preserve"> you need to buy</w:t>
      </w:r>
      <w:r w:rsidR="00A62061">
        <w:rPr>
          <w:rFonts w:ascii="Times New Roman" w:hAnsi="Times New Roman" w:cs="Times New Roman"/>
          <w:b/>
          <w:sz w:val="28"/>
        </w:rPr>
        <w:t xml:space="preserve"> </w:t>
      </w:r>
      <w:r w:rsidR="00A62061" w:rsidRPr="006E2B70">
        <w:rPr>
          <w:rFonts w:ascii="Times New Roman" w:hAnsi="Times New Roman" w:cs="Times New Roman"/>
          <w:b/>
          <w:sz w:val="28"/>
        </w:rPr>
        <w:t>Picshare</w:t>
      </w:r>
    </w:p>
    <w:p w:rsidR="0041736D" w:rsidRDefault="0041736D" w:rsidP="00290C17">
      <w:pPr>
        <w:rPr>
          <w:rFonts w:ascii="Times New Roman" w:hAnsi="Times New Roman" w:cs="Times New Roman"/>
          <w:sz w:val="24"/>
        </w:rPr>
      </w:pPr>
      <w:r w:rsidRPr="0041736D">
        <w:rPr>
          <w:rFonts w:ascii="Times New Roman" w:hAnsi="Times New Roman" w:cs="Times New Roman"/>
          <w:sz w:val="24"/>
        </w:rPr>
        <w:t xml:space="preserve">We </w:t>
      </w:r>
      <w:r>
        <w:rPr>
          <w:rFonts w:ascii="Times New Roman" w:hAnsi="Times New Roman" w:cs="Times New Roman"/>
          <w:sz w:val="24"/>
        </w:rPr>
        <w:t xml:space="preserve">have more than 15 year experience on the </w:t>
      </w:r>
      <w:r w:rsidR="00D23A4D">
        <w:rPr>
          <w:rFonts w:ascii="Times New Roman" w:hAnsi="Times New Roman" w:cs="Times New Roman"/>
          <w:sz w:val="24"/>
        </w:rPr>
        <w:t xml:space="preserve">developing the </w:t>
      </w:r>
      <w:r w:rsidR="00895634">
        <w:rPr>
          <w:rFonts w:ascii="Times New Roman" w:hAnsi="Times New Roman" w:cs="Times New Roman"/>
          <w:sz w:val="24"/>
        </w:rPr>
        <w:t xml:space="preserve">script. We have more than 300 </w:t>
      </w:r>
      <w:r w:rsidR="005D699D">
        <w:rPr>
          <w:rFonts w:ascii="Times New Roman" w:hAnsi="Times New Roman" w:cs="Times New Roman"/>
          <w:sz w:val="24"/>
        </w:rPr>
        <w:t>products</w:t>
      </w:r>
      <w:r w:rsidR="00856417">
        <w:rPr>
          <w:rFonts w:ascii="Times New Roman" w:hAnsi="Times New Roman" w:cs="Times New Roman"/>
          <w:sz w:val="24"/>
        </w:rPr>
        <w:t>,</w:t>
      </w:r>
      <w:r w:rsidR="00895634">
        <w:rPr>
          <w:rFonts w:ascii="Times New Roman" w:hAnsi="Times New Roman" w:cs="Times New Roman"/>
          <w:sz w:val="24"/>
        </w:rPr>
        <w:t xml:space="preserve"> but still this script is mostly wanted script to our client, we can assure you if you buy this script</w:t>
      </w:r>
      <w:r w:rsidR="00641826">
        <w:rPr>
          <w:rFonts w:ascii="Times New Roman" w:hAnsi="Times New Roman" w:cs="Times New Roman"/>
          <w:sz w:val="24"/>
        </w:rPr>
        <w:t xml:space="preserve"> it will </w:t>
      </w:r>
      <w:r w:rsidR="007703CC">
        <w:rPr>
          <w:rFonts w:ascii="Times New Roman" w:hAnsi="Times New Roman" w:cs="Times New Roman"/>
          <w:sz w:val="24"/>
        </w:rPr>
        <w:t xml:space="preserve">definitely </w:t>
      </w:r>
      <w:r w:rsidR="00641826">
        <w:rPr>
          <w:rFonts w:ascii="Times New Roman" w:hAnsi="Times New Roman" w:cs="Times New Roman"/>
          <w:sz w:val="24"/>
        </w:rPr>
        <w:t xml:space="preserve">increase the </w:t>
      </w:r>
      <w:r w:rsidR="000975B5">
        <w:rPr>
          <w:rFonts w:ascii="Times New Roman" w:hAnsi="Times New Roman" w:cs="Times New Roman"/>
          <w:sz w:val="24"/>
        </w:rPr>
        <w:t>capitalization your</w:t>
      </w:r>
      <w:r w:rsidR="001A48CC">
        <w:rPr>
          <w:rFonts w:ascii="Times New Roman" w:hAnsi="Times New Roman" w:cs="Times New Roman"/>
          <w:sz w:val="24"/>
        </w:rPr>
        <w:t xml:space="preserve"> business. </w:t>
      </w:r>
    </w:p>
    <w:p w:rsidR="0037368F" w:rsidRPr="0041736D" w:rsidRDefault="0037368F" w:rsidP="00290C17">
      <w:pPr>
        <w:rPr>
          <w:rFonts w:ascii="Times New Roman" w:hAnsi="Times New Roman" w:cs="Times New Roman"/>
          <w:sz w:val="24"/>
        </w:rPr>
      </w:pPr>
      <w:r w:rsidRPr="00556B0D">
        <w:rPr>
          <w:rFonts w:ascii="Times New Roman" w:hAnsi="Times New Roman" w:cs="Times New Roman"/>
          <w:sz w:val="24"/>
        </w:rPr>
        <w:t> </w:t>
      </w:r>
      <w:r w:rsidR="00E95C8B">
        <w:rPr>
          <w:rFonts w:ascii="Times New Roman" w:hAnsi="Times New Roman" w:cs="Times New Roman"/>
          <w:sz w:val="24"/>
        </w:rPr>
        <w:t>Picshare</w:t>
      </w:r>
      <w:r w:rsidR="00AD6302">
        <w:rPr>
          <w:rFonts w:ascii="Times New Roman" w:hAnsi="Times New Roman" w:cs="Times New Roman"/>
          <w:sz w:val="24"/>
        </w:rPr>
        <w:t xml:space="preserve"> Script is persistent </w:t>
      </w:r>
      <w:r w:rsidRPr="00556B0D">
        <w:rPr>
          <w:rFonts w:ascii="Times New Roman" w:hAnsi="Times New Roman" w:cs="Times New Roman"/>
          <w:sz w:val="24"/>
        </w:rPr>
        <w:t>and user-friendly and can be modified as per your business needs</w:t>
      </w:r>
      <w:r w:rsidR="005576D3">
        <w:rPr>
          <w:rFonts w:ascii="Times New Roman" w:hAnsi="Times New Roman" w:cs="Times New Roman"/>
          <w:sz w:val="24"/>
        </w:rPr>
        <w:t xml:space="preserve">. </w:t>
      </w:r>
      <w:r w:rsidR="005576D3" w:rsidRPr="005576D3">
        <w:rPr>
          <w:rFonts w:ascii="Times New Roman" w:hAnsi="Times New Roman" w:cs="Times New Roman"/>
          <w:sz w:val="24"/>
        </w:rPr>
        <w:t xml:space="preserve">Our experienced developers </w:t>
      </w:r>
      <w:r w:rsidR="00114ADC">
        <w:rPr>
          <w:rFonts w:ascii="Times New Roman" w:hAnsi="Times New Roman" w:cs="Times New Roman"/>
          <w:sz w:val="24"/>
        </w:rPr>
        <w:t>have</w:t>
      </w:r>
      <w:r w:rsidR="005576D3" w:rsidRPr="005576D3">
        <w:rPr>
          <w:rFonts w:ascii="Times New Roman" w:hAnsi="Times New Roman" w:cs="Times New Roman"/>
          <w:sz w:val="24"/>
        </w:rPr>
        <w:t xml:space="preserve"> creating a well-organized, dynamic and scalable </w:t>
      </w:r>
      <w:r w:rsidR="00096913">
        <w:rPr>
          <w:rFonts w:ascii="Times New Roman" w:hAnsi="Times New Roman" w:cs="Times New Roman"/>
          <w:sz w:val="24"/>
        </w:rPr>
        <w:t>Picshare</w:t>
      </w:r>
      <w:r w:rsidR="00FE38C1">
        <w:rPr>
          <w:rFonts w:ascii="Times New Roman" w:hAnsi="Times New Roman" w:cs="Times New Roman"/>
          <w:sz w:val="24"/>
        </w:rPr>
        <w:t xml:space="preserve"> </w:t>
      </w:r>
      <w:r w:rsidR="00450A4E">
        <w:rPr>
          <w:rFonts w:ascii="Times New Roman" w:hAnsi="Times New Roman" w:cs="Times New Roman"/>
          <w:sz w:val="24"/>
        </w:rPr>
        <w:t>script</w:t>
      </w:r>
      <w:r w:rsidR="005576D3" w:rsidRPr="005576D3">
        <w:rPr>
          <w:rFonts w:ascii="Times New Roman" w:hAnsi="Times New Roman" w:cs="Times New Roman"/>
          <w:sz w:val="24"/>
        </w:rPr>
        <w:t xml:space="preserve"> that will definitely help you kick-start your own photo sharing/social media website in no time.</w:t>
      </w:r>
    </w:p>
    <w:p w:rsidR="00D14791" w:rsidRDefault="007D3374" w:rsidP="007D337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7D3374">
        <w:rPr>
          <w:rFonts w:ascii="Times New Roman" w:hAnsi="Times New Roman" w:cs="Times New Roman"/>
          <w:sz w:val="24"/>
        </w:rPr>
        <w:t>W</w:t>
      </w:r>
      <w:r w:rsidR="00DD1B4C" w:rsidRPr="007D3374">
        <w:rPr>
          <w:rFonts w:ascii="Times New Roman" w:hAnsi="Times New Roman" w:cs="Times New Roman"/>
          <w:sz w:val="24"/>
        </w:rPr>
        <w:t xml:space="preserve">ith more and more users are getting attracted towards social media sites, </w:t>
      </w:r>
      <w:r w:rsidR="00941D5D">
        <w:rPr>
          <w:rFonts w:ascii="Times New Roman" w:hAnsi="Times New Roman" w:cs="Times New Roman"/>
          <w:sz w:val="24"/>
        </w:rPr>
        <w:t>Picshare</w:t>
      </w:r>
      <w:r w:rsidR="00DD1B4C" w:rsidRPr="007D3374">
        <w:rPr>
          <w:rFonts w:ascii="Times New Roman" w:hAnsi="Times New Roman" w:cs="Times New Roman"/>
          <w:sz w:val="24"/>
        </w:rPr>
        <w:t xml:space="preserve"> Script renders like a boon for social media activists.</w:t>
      </w:r>
    </w:p>
    <w:p w:rsidR="00DD1B4C" w:rsidRDefault="00DD1B4C" w:rsidP="007D337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7D3374">
        <w:rPr>
          <w:rFonts w:ascii="Times New Roman" w:hAnsi="Times New Roman" w:cs="Times New Roman"/>
          <w:sz w:val="24"/>
        </w:rPr>
        <w:t xml:space="preserve"> IT allows users to save, share and like certain images to get connected and stay in touch with people</w:t>
      </w:r>
      <w:r w:rsidR="00AC246F">
        <w:rPr>
          <w:rFonts w:ascii="Times New Roman" w:hAnsi="Times New Roman" w:cs="Times New Roman"/>
          <w:sz w:val="24"/>
        </w:rPr>
        <w:t xml:space="preserve"> throughout globally. Without a </w:t>
      </w:r>
      <w:r w:rsidRPr="007D3374">
        <w:rPr>
          <w:rFonts w:ascii="Times New Roman" w:hAnsi="Times New Roman" w:cs="Times New Roman"/>
          <w:sz w:val="24"/>
        </w:rPr>
        <w:t>doubt, it is one of the finest social environments wh</w:t>
      </w:r>
      <w:r w:rsidR="00B677E1">
        <w:rPr>
          <w:rFonts w:ascii="Times New Roman" w:hAnsi="Times New Roman" w:cs="Times New Roman"/>
          <w:sz w:val="24"/>
        </w:rPr>
        <w:t xml:space="preserve">ich </w:t>
      </w:r>
      <w:r w:rsidR="006C2ABF">
        <w:rPr>
          <w:rFonts w:ascii="Times New Roman" w:hAnsi="Times New Roman" w:cs="Times New Roman"/>
          <w:sz w:val="24"/>
        </w:rPr>
        <w:t>let</w:t>
      </w:r>
      <w:r w:rsidR="00B677E1">
        <w:rPr>
          <w:rFonts w:ascii="Times New Roman" w:hAnsi="Times New Roman" w:cs="Times New Roman"/>
          <w:sz w:val="24"/>
        </w:rPr>
        <w:t xml:space="preserve"> you furnish your ideas. </w:t>
      </w:r>
    </w:p>
    <w:p w:rsidR="009A5ABF" w:rsidRDefault="00932DEA" w:rsidP="00932DEA">
      <w:pPr>
        <w:rPr>
          <w:rFonts w:ascii="Times New Roman" w:hAnsi="Times New Roman" w:cs="Times New Roman"/>
          <w:b/>
          <w:sz w:val="28"/>
        </w:rPr>
      </w:pPr>
      <w:r w:rsidRPr="00932DEA">
        <w:rPr>
          <w:rFonts w:ascii="Times New Roman" w:hAnsi="Times New Roman" w:cs="Times New Roman"/>
          <w:b/>
          <w:sz w:val="28"/>
        </w:rPr>
        <w:lastRenderedPageBreak/>
        <w:t xml:space="preserve">3. Features and functionality </w:t>
      </w:r>
    </w:p>
    <w:p w:rsidR="00121565" w:rsidRDefault="0068277A" w:rsidP="00932DEA">
      <w:pPr>
        <w:rPr>
          <w:rFonts w:ascii="Times New Roman" w:hAnsi="Times New Roman" w:cs="Times New Roman"/>
          <w:sz w:val="24"/>
        </w:rPr>
      </w:pPr>
      <w:r w:rsidRPr="0068277A">
        <w:rPr>
          <w:rFonts w:ascii="Times New Roman" w:hAnsi="Times New Roman" w:cs="Times New Roman"/>
          <w:sz w:val="24"/>
        </w:rPr>
        <w:t>User</w:t>
      </w:r>
      <w:r>
        <w:rPr>
          <w:rFonts w:ascii="Times New Roman" w:hAnsi="Times New Roman" w:cs="Times New Roman"/>
          <w:sz w:val="24"/>
        </w:rPr>
        <w:t xml:space="preserve"> can </w:t>
      </w:r>
      <w:r w:rsidR="0000518D">
        <w:rPr>
          <w:rFonts w:ascii="Times New Roman" w:hAnsi="Times New Roman" w:cs="Times New Roman"/>
          <w:sz w:val="24"/>
        </w:rPr>
        <w:t>able</w:t>
      </w:r>
      <w:r w:rsidR="00092D10">
        <w:rPr>
          <w:rFonts w:ascii="Times New Roman" w:hAnsi="Times New Roman" w:cs="Times New Roman"/>
          <w:sz w:val="24"/>
        </w:rPr>
        <w:t xml:space="preserve"> to </w:t>
      </w:r>
      <w:r w:rsidR="001929DC">
        <w:rPr>
          <w:rFonts w:ascii="Times New Roman" w:hAnsi="Times New Roman" w:cs="Times New Roman"/>
          <w:sz w:val="24"/>
        </w:rPr>
        <w:t xml:space="preserve">view </w:t>
      </w:r>
      <w:r w:rsidR="00010589">
        <w:rPr>
          <w:rFonts w:ascii="Times New Roman" w:hAnsi="Times New Roman" w:cs="Times New Roman"/>
          <w:sz w:val="24"/>
        </w:rPr>
        <w:t>the entire</w:t>
      </w:r>
      <w:r w:rsidR="001929DC">
        <w:rPr>
          <w:rFonts w:ascii="Times New Roman" w:hAnsi="Times New Roman" w:cs="Times New Roman"/>
          <w:sz w:val="24"/>
        </w:rPr>
        <w:t xml:space="preserve"> </w:t>
      </w:r>
      <w:r w:rsidR="009647C2">
        <w:rPr>
          <w:rFonts w:ascii="Times New Roman" w:hAnsi="Times New Roman" w:cs="Times New Roman"/>
          <w:sz w:val="24"/>
        </w:rPr>
        <w:t xml:space="preserve">image posted by the </w:t>
      </w:r>
      <w:r w:rsidR="006651D7">
        <w:rPr>
          <w:rFonts w:ascii="Times New Roman" w:hAnsi="Times New Roman" w:cs="Times New Roman"/>
          <w:sz w:val="24"/>
        </w:rPr>
        <w:t>admin,</w:t>
      </w:r>
      <w:r w:rsidR="00BC4657">
        <w:rPr>
          <w:rFonts w:ascii="Times New Roman" w:hAnsi="Times New Roman" w:cs="Times New Roman"/>
          <w:sz w:val="24"/>
        </w:rPr>
        <w:t xml:space="preserve"> here admin have full </w:t>
      </w:r>
      <w:r w:rsidR="00CA1B5A">
        <w:rPr>
          <w:rFonts w:ascii="Times New Roman" w:hAnsi="Times New Roman" w:cs="Times New Roman"/>
          <w:sz w:val="24"/>
        </w:rPr>
        <w:t>authorized</w:t>
      </w:r>
      <w:r w:rsidR="00BC4657">
        <w:rPr>
          <w:rFonts w:ascii="Times New Roman" w:hAnsi="Times New Roman" w:cs="Times New Roman"/>
          <w:sz w:val="24"/>
        </w:rPr>
        <w:t xml:space="preserve"> power to </w:t>
      </w:r>
      <w:r w:rsidR="0023577E">
        <w:rPr>
          <w:rFonts w:ascii="Times New Roman" w:hAnsi="Times New Roman" w:cs="Times New Roman"/>
          <w:sz w:val="24"/>
        </w:rPr>
        <w:t xml:space="preserve">manage </w:t>
      </w:r>
      <w:r w:rsidR="004E02ED">
        <w:rPr>
          <w:rFonts w:ascii="Times New Roman" w:hAnsi="Times New Roman" w:cs="Times New Roman"/>
          <w:sz w:val="24"/>
        </w:rPr>
        <w:t xml:space="preserve">post in the </w:t>
      </w:r>
      <w:r w:rsidR="0042285F">
        <w:rPr>
          <w:rFonts w:ascii="Times New Roman" w:hAnsi="Times New Roman" w:cs="Times New Roman"/>
          <w:sz w:val="24"/>
        </w:rPr>
        <w:t>system, but</w:t>
      </w:r>
      <w:r w:rsidR="00F3156E">
        <w:rPr>
          <w:rFonts w:ascii="Times New Roman" w:hAnsi="Times New Roman" w:cs="Times New Roman"/>
          <w:sz w:val="24"/>
        </w:rPr>
        <w:t xml:space="preserve"> which the </w:t>
      </w:r>
      <w:r w:rsidR="002B3E29">
        <w:rPr>
          <w:rFonts w:ascii="Times New Roman" w:hAnsi="Times New Roman" w:cs="Times New Roman"/>
          <w:sz w:val="24"/>
        </w:rPr>
        <w:t>permission</w:t>
      </w:r>
      <w:r w:rsidR="00F3156E">
        <w:rPr>
          <w:rFonts w:ascii="Times New Roman" w:hAnsi="Times New Roman" w:cs="Times New Roman"/>
          <w:sz w:val="24"/>
        </w:rPr>
        <w:t xml:space="preserve"> grated by the </w:t>
      </w:r>
      <w:r w:rsidR="008F2559">
        <w:rPr>
          <w:rFonts w:ascii="Times New Roman" w:hAnsi="Times New Roman" w:cs="Times New Roman"/>
          <w:sz w:val="24"/>
        </w:rPr>
        <w:t>admin</w:t>
      </w:r>
      <w:r w:rsidR="00F562F9">
        <w:rPr>
          <w:rFonts w:ascii="Times New Roman" w:hAnsi="Times New Roman" w:cs="Times New Roman"/>
          <w:sz w:val="24"/>
        </w:rPr>
        <w:t xml:space="preserve"> that particular user can </w:t>
      </w:r>
      <w:r w:rsidR="0002559D">
        <w:rPr>
          <w:rFonts w:ascii="Times New Roman" w:hAnsi="Times New Roman" w:cs="Times New Roman"/>
          <w:sz w:val="24"/>
        </w:rPr>
        <w:t>able</w:t>
      </w:r>
      <w:r w:rsidR="00F562F9">
        <w:rPr>
          <w:rFonts w:ascii="Times New Roman" w:hAnsi="Times New Roman" w:cs="Times New Roman"/>
          <w:sz w:val="24"/>
        </w:rPr>
        <w:t xml:space="preserve"> </w:t>
      </w:r>
      <w:r w:rsidR="0002559D">
        <w:rPr>
          <w:rFonts w:ascii="Times New Roman" w:hAnsi="Times New Roman" w:cs="Times New Roman"/>
          <w:sz w:val="24"/>
        </w:rPr>
        <w:t>to</w:t>
      </w:r>
      <w:r w:rsidR="00C463EE">
        <w:rPr>
          <w:rFonts w:ascii="Times New Roman" w:hAnsi="Times New Roman" w:cs="Times New Roman"/>
          <w:sz w:val="24"/>
        </w:rPr>
        <w:t xml:space="preserve"> </w:t>
      </w:r>
      <w:r w:rsidR="00BD7C9A">
        <w:rPr>
          <w:rFonts w:ascii="Times New Roman" w:hAnsi="Times New Roman" w:cs="Times New Roman"/>
          <w:sz w:val="24"/>
        </w:rPr>
        <w:t>add publish</w:t>
      </w:r>
      <w:r w:rsidR="00F562F9">
        <w:rPr>
          <w:rFonts w:ascii="Times New Roman" w:hAnsi="Times New Roman" w:cs="Times New Roman"/>
          <w:sz w:val="24"/>
        </w:rPr>
        <w:t xml:space="preserve"> the post</w:t>
      </w:r>
      <w:r w:rsidR="004E02ED">
        <w:rPr>
          <w:rFonts w:ascii="Times New Roman" w:hAnsi="Times New Roman" w:cs="Times New Roman"/>
          <w:sz w:val="24"/>
        </w:rPr>
        <w:t xml:space="preserve">. </w:t>
      </w:r>
      <w:r w:rsidR="005E2637">
        <w:rPr>
          <w:rFonts w:ascii="Times New Roman" w:hAnsi="Times New Roman" w:cs="Times New Roman"/>
          <w:sz w:val="24"/>
        </w:rPr>
        <w:t>All user need to view th</w:t>
      </w:r>
      <w:r w:rsidR="00C92A3F">
        <w:rPr>
          <w:rFonts w:ascii="Times New Roman" w:hAnsi="Times New Roman" w:cs="Times New Roman"/>
          <w:sz w:val="24"/>
        </w:rPr>
        <w:t>e</w:t>
      </w:r>
      <w:r w:rsidR="005E2637">
        <w:rPr>
          <w:rFonts w:ascii="Times New Roman" w:hAnsi="Times New Roman" w:cs="Times New Roman"/>
          <w:sz w:val="24"/>
        </w:rPr>
        <w:t xml:space="preserve"> </w:t>
      </w:r>
      <w:r w:rsidR="00C92A3F">
        <w:rPr>
          <w:rFonts w:ascii="Times New Roman" w:hAnsi="Times New Roman" w:cs="Times New Roman"/>
          <w:sz w:val="24"/>
        </w:rPr>
        <w:t>various</w:t>
      </w:r>
      <w:r w:rsidR="005E2637">
        <w:rPr>
          <w:rFonts w:ascii="Times New Roman" w:hAnsi="Times New Roman" w:cs="Times New Roman"/>
          <w:sz w:val="24"/>
        </w:rPr>
        <w:t xml:space="preserve"> image </w:t>
      </w:r>
      <w:r w:rsidR="00893B82">
        <w:rPr>
          <w:rFonts w:ascii="Times New Roman" w:hAnsi="Times New Roman" w:cs="Times New Roman"/>
          <w:sz w:val="24"/>
        </w:rPr>
        <w:t xml:space="preserve">information and let share the image to the other user via </w:t>
      </w:r>
      <w:r w:rsidR="003E7664">
        <w:rPr>
          <w:rFonts w:ascii="Times New Roman" w:hAnsi="Times New Roman" w:cs="Times New Roman"/>
          <w:sz w:val="24"/>
        </w:rPr>
        <w:t xml:space="preserve">social media. </w:t>
      </w:r>
    </w:p>
    <w:p w:rsidR="005A19D5" w:rsidRDefault="00BC1F89" w:rsidP="00932DEA">
      <w:pPr>
        <w:rPr>
          <w:rFonts w:ascii="Times New Roman" w:hAnsi="Times New Roman" w:cs="Times New Roman"/>
          <w:b/>
          <w:sz w:val="24"/>
        </w:rPr>
      </w:pPr>
      <w:r w:rsidRPr="00AA764B">
        <w:rPr>
          <w:rFonts w:ascii="Times New Roman" w:hAnsi="Times New Roman" w:cs="Times New Roman"/>
          <w:b/>
          <w:sz w:val="24"/>
        </w:rPr>
        <w:t>3.1 User dashboard</w:t>
      </w:r>
    </w:p>
    <w:p w:rsidR="008B5D35" w:rsidRDefault="008B5D35" w:rsidP="00932DEA">
      <w:pPr>
        <w:rPr>
          <w:rFonts w:ascii="Times New Roman" w:hAnsi="Times New Roman" w:cs="Times New Roman"/>
          <w:sz w:val="24"/>
        </w:rPr>
      </w:pPr>
      <w:r w:rsidRPr="008B5D35">
        <w:rPr>
          <w:rFonts w:ascii="Times New Roman" w:hAnsi="Times New Roman" w:cs="Times New Roman"/>
          <w:sz w:val="24"/>
        </w:rPr>
        <w:t xml:space="preserve">User </w:t>
      </w:r>
      <w:r>
        <w:rPr>
          <w:rFonts w:ascii="Times New Roman" w:hAnsi="Times New Roman" w:cs="Times New Roman"/>
          <w:sz w:val="24"/>
        </w:rPr>
        <w:t xml:space="preserve">can view the list </w:t>
      </w:r>
      <w:r w:rsidR="008605F0">
        <w:rPr>
          <w:rFonts w:ascii="Times New Roman" w:hAnsi="Times New Roman" w:cs="Times New Roman"/>
          <w:sz w:val="24"/>
        </w:rPr>
        <w:t xml:space="preserve">image that have been </w:t>
      </w:r>
      <w:r w:rsidR="00BA73AB">
        <w:rPr>
          <w:rFonts w:ascii="Times New Roman" w:hAnsi="Times New Roman" w:cs="Times New Roman"/>
          <w:sz w:val="24"/>
        </w:rPr>
        <w:t>posted</w:t>
      </w:r>
      <w:r w:rsidR="00D03CBA">
        <w:rPr>
          <w:rFonts w:ascii="Times New Roman" w:hAnsi="Times New Roman" w:cs="Times New Roman"/>
          <w:sz w:val="24"/>
        </w:rPr>
        <w:t xml:space="preserve"> by admin include the </w:t>
      </w:r>
      <w:r w:rsidR="00DA611C">
        <w:rPr>
          <w:rFonts w:ascii="Times New Roman" w:hAnsi="Times New Roman" w:cs="Times New Roman"/>
          <w:sz w:val="24"/>
        </w:rPr>
        <w:t>published image</w:t>
      </w:r>
      <w:r w:rsidR="004F4F25">
        <w:rPr>
          <w:rFonts w:ascii="Times New Roman" w:hAnsi="Times New Roman" w:cs="Times New Roman"/>
          <w:sz w:val="24"/>
        </w:rPr>
        <w:t xml:space="preserve">, </w:t>
      </w:r>
      <w:r w:rsidR="00E81E55">
        <w:rPr>
          <w:rFonts w:ascii="Times New Roman" w:hAnsi="Times New Roman" w:cs="Times New Roman"/>
          <w:sz w:val="24"/>
        </w:rPr>
        <w:t>video,</w:t>
      </w:r>
      <w:r w:rsidR="00011ED1">
        <w:rPr>
          <w:rFonts w:ascii="Times New Roman" w:hAnsi="Times New Roman" w:cs="Times New Roman"/>
          <w:sz w:val="24"/>
        </w:rPr>
        <w:t xml:space="preserve"> </w:t>
      </w:r>
      <w:r w:rsidR="00E37A19">
        <w:rPr>
          <w:rFonts w:ascii="Times New Roman" w:hAnsi="Times New Roman" w:cs="Times New Roman"/>
          <w:sz w:val="24"/>
        </w:rPr>
        <w:t>re</w:t>
      </w:r>
      <w:r w:rsidR="0071786E">
        <w:rPr>
          <w:rFonts w:ascii="Times New Roman" w:hAnsi="Times New Roman" w:cs="Times New Roman"/>
          <w:sz w:val="24"/>
        </w:rPr>
        <w:t>cent comment and review</w:t>
      </w:r>
      <w:r w:rsidR="00DA611C">
        <w:rPr>
          <w:rFonts w:ascii="Times New Roman" w:hAnsi="Times New Roman" w:cs="Times New Roman"/>
          <w:sz w:val="24"/>
        </w:rPr>
        <w:t xml:space="preserve">. </w:t>
      </w:r>
    </w:p>
    <w:p w:rsidR="009A0C08" w:rsidRPr="00A016F2" w:rsidRDefault="009A0C08" w:rsidP="00A016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A016F2">
        <w:rPr>
          <w:rFonts w:ascii="Times New Roman" w:hAnsi="Times New Roman" w:cs="Times New Roman"/>
          <w:sz w:val="24"/>
        </w:rPr>
        <w:t xml:space="preserve">User can change the </w:t>
      </w:r>
      <w:r w:rsidR="00E9059D" w:rsidRPr="00A016F2">
        <w:rPr>
          <w:rFonts w:ascii="Times New Roman" w:hAnsi="Times New Roman" w:cs="Times New Roman"/>
          <w:sz w:val="24"/>
        </w:rPr>
        <w:t>dashboard theme</w:t>
      </w:r>
    </w:p>
    <w:p w:rsidR="00E9059D" w:rsidRPr="00A016F2" w:rsidRDefault="00E9059D" w:rsidP="00A016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A016F2">
        <w:rPr>
          <w:rFonts w:ascii="Times New Roman" w:hAnsi="Times New Roman" w:cs="Times New Roman"/>
          <w:sz w:val="24"/>
        </w:rPr>
        <w:t xml:space="preserve">User can edit the </w:t>
      </w:r>
      <w:r w:rsidR="006D65A1" w:rsidRPr="00A016F2">
        <w:rPr>
          <w:rFonts w:ascii="Times New Roman" w:hAnsi="Times New Roman" w:cs="Times New Roman"/>
          <w:sz w:val="24"/>
        </w:rPr>
        <w:t>user</w:t>
      </w:r>
      <w:r w:rsidR="00E67ADE" w:rsidRPr="00A016F2">
        <w:rPr>
          <w:rFonts w:ascii="Times New Roman" w:hAnsi="Times New Roman" w:cs="Times New Roman"/>
          <w:sz w:val="24"/>
        </w:rPr>
        <w:t xml:space="preserve"> details</w:t>
      </w:r>
    </w:p>
    <w:p w:rsidR="00E67ADE" w:rsidRDefault="00E67ADE" w:rsidP="00A016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A016F2">
        <w:rPr>
          <w:rFonts w:ascii="Times New Roman" w:hAnsi="Times New Roman" w:cs="Times New Roman"/>
          <w:sz w:val="24"/>
        </w:rPr>
        <w:t xml:space="preserve">User view the recent post, embedded video, comment and review </w:t>
      </w:r>
    </w:p>
    <w:p w:rsidR="001E62FE" w:rsidRPr="00A016F2" w:rsidRDefault="001E62FE" w:rsidP="00A016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er can view the posted date </w:t>
      </w:r>
      <w:r w:rsidR="004B469F">
        <w:rPr>
          <w:rFonts w:ascii="Times New Roman" w:hAnsi="Times New Roman" w:cs="Times New Roman"/>
          <w:sz w:val="24"/>
        </w:rPr>
        <w:t>of the</w:t>
      </w:r>
      <w:r w:rsidR="00B4483C">
        <w:rPr>
          <w:rFonts w:ascii="Times New Roman" w:hAnsi="Times New Roman" w:cs="Times New Roman"/>
          <w:sz w:val="24"/>
        </w:rPr>
        <w:t xml:space="preserve"> image information. </w:t>
      </w:r>
    </w:p>
    <w:p w:rsidR="00D21F97" w:rsidRPr="00D21F97" w:rsidRDefault="00D21F97" w:rsidP="00932DEA">
      <w:pPr>
        <w:rPr>
          <w:rFonts w:ascii="Times New Roman" w:hAnsi="Times New Roman" w:cs="Times New Roman"/>
          <w:b/>
          <w:sz w:val="24"/>
        </w:rPr>
      </w:pPr>
      <w:r w:rsidRPr="00D21F97">
        <w:rPr>
          <w:rFonts w:ascii="Times New Roman" w:hAnsi="Times New Roman" w:cs="Times New Roman"/>
          <w:b/>
          <w:sz w:val="24"/>
        </w:rPr>
        <w:t>3.2 Embedded video</w:t>
      </w:r>
    </w:p>
    <w:p w:rsidR="00D21F97" w:rsidRDefault="00AB5BB5" w:rsidP="00932DE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the </w:t>
      </w:r>
      <w:r w:rsidR="00ED36FE">
        <w:rPr>
          <w:rFonts w:ascii="Times New Roman" w:hAnsi="Times New Roman" w:cs="Times New Roman"/>
          <w:sz w:val="24"/>
        </w:rPr>
        <w:t xml:space="preserve">pic sharing user can also enjoy the </w:t>
      </w:r>
      <w:r w:rsidR="00C52144">
        <w:rPr>
          <w:rFonts w:ascii="Times New Roman" w:hAnsi="Times New Roman" w:cs="Times New Roman"/>
          <w:sz w:val="24"/>
        </w:rPr>
        <w:t xml:space="preserve">embedded video </w:t>
      </w:r>
      <w:r w:rsidR="004941A2">
        <w:rPr>
          <w:rFonts w:ascii="Times New Roman" w:hAnsi="Times New Roman" w:cs="Times New Roman"/>
          <w:sz w:val="24"/>
        </w:rPr>
        <w:t xml:space="preserve">sharing in the system, where the user can </w:t>
      </w:r>
      <w:r w:rsidR="00396D2A">
        <w:rPr>
          <w:rFonts w:ascii="Times New Roman" w:hAnsi="Times New Roman" w:cs="Times New Roman"/>
          <w:sz w:val="24"/>
        </w:rPr>
        <w:t>able</w:t>
      </w:r>
      <w:r w:rsidR="004941A2">
        <w:rPr>
          <w:rFonts w:ascii="Times New Roman" w:hAnsi="Times New Roman" w:cs="Times New Roman"/>
          <w:sz w:val="24"/>
        </w:rPr>
        <w:t xml:space="preserve"> to view the list embed to videos </w:t>
      </w:r>
      <w:r w:rsidR="00396D2A">
        <w:rPr>
          <w:rFonts w:ascii="Times New Roman" w:hAnsi="Times New Roman" w:cs="Times New Roman"/>
          <w:sz w:val="24"/>
        </w:rPr>
        <w:t>posted</w:t>
      </w:r>
      <w:r w:rsidR="004941A2">
        <w:rPr>
          <w:rFonts w:ascii="Times New Roman" w:hAnsi="Times New Roman" w:cs="Times New Roman"/>
          <w:sz w:val="24"/>
        </w:rPr>
        <w:t xml:space="preserve"> by the admin</w:t>
      </w:r>
      <w:r w:rsidR="00E207E9">
        <w:rPr>
          <w:rFonts w:ascii="Times New Roman" w:hAnsi="Times New Roman" w:cs="Times New Roman"/>
          <w:sz w:val="24"/>
        </w:rPr>
        <w:t xml:space="preserve">. </w:t>
      </w:r>
      <w:r w:rsidR="00721340">
        <w:rPr>
          <w:rFonts w:ascii="Times New Roman" w:hAnsi="Times New Roman" w:cs="Times New Roman"/>
          <w:sz w:val="24"/>
        </w:rPr>
        <w:t xml:space="preserve">With help of social media all use need to share the </w:t>
      </w:r>
      <w:r w:rsidR="00B844E4">
        <w:rPr>
          <w:rFonts w:ascii="Times New Roman" w:hAnsi="Times New Roman" w:cs="Times New Roman"/>
          <w:sz w:val="24"/>
        </w:rPr>
        <w:t>image</w:t>
      </w:r>
      <w:r w:rsidR="00390139">
        <w:rPr>
          <w:rFonts w:ascii="Times New Roman" w:hAnsi="Times New Roman" w:cs="Times New Roman"/>
          <w:sz w:val="24"/>
        </w:rPr>
        <w:t xml:space="preserve"> and video and make one of assets to the script. </w:t>
      </w:r>
    </w:p>
    <w:p w:rsidR="00F07240" w:rsidRDefault="00F07240" w:rsidP="00932DE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3 C</w:t>
      </w:r>
      <w:r w:rsidRPr="00F07240">
        <w:rPr>
          <w:rFonts w:ascii="Times New Roman" w:hAnsi="Times New Roman" w:cs="Times New Roman"/>
          <w:b/>
          <w:sz w:val="24"/>
        </w:rPr>
        <w:t>omments and reply</w:t>
      </w:r>
    </w:p>
    <w:p w:rsidR="001E0786" w:rsidRDefault="00B64A33" w:rsidP="00932DE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er not only used to for </w:t>
      </w:r>
      <w:r w:rsidR="00221A62">
        <w:rPr>
          <w:rFonts w:ascii="Times New Roman" w:hAnsi="Times New Roman" w:cs="Times New Roman"/>
          <w:sz w:val="24"/>
        </w:rPr>
        <w:t>sharing,</w:t>
      </w:r>
      <w:r>
        <w:rPr>
          <w:rFonts w:ascii="Times New Roman" w:hAnsi="Times New Roman" w:cs="Times New Roman"/>
          <w:sz w:val="24"/>
        </w:rPr>
        <w:t xml:space="preserve"> user can also post the comment and </w:t>
      </w:r>
      <w:r w:rsidR="00A1397F">
        <w:rPr>
          <w:rFonts w:ascii="Times New Roman" w:hAnsi="Times New Roman" w:cs="Times New Roman"/>
          <w:sz w:val="24"/>
        </w:rPr>
        <w:t>reply to other’s post.</w:t>
      </w:r>
    </w:p>
    <w:p w:rsidR="00A1397F" w:rsidRPr="00F8065A" w:rsidRDefault="004370FA" w:rsidP="00F8065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F8065A">
        <w:rPr>
          <w:rFonts w:ascii="Times New Roman" w:hAnsi="Times New Roman" w:cs="Times New Roman"/>
          <w:sz w:val="24"/>
        </w:rPr>
        <w:t xml:space="preserve">User can </w:t>
      </w:r>
      <w:r w:rsidR="009E440D" w:rsidRPr="00F8065A">
        <w:rPr>
          <w:rFonts w:ascii="Times New Roman" w:hAnsi="Times New Roman" w:cs="Times New Roman"/>
          <w:sz w:val="24"/>
        </w:rPr>
        <w:t>view the comments</w:t>
      </w:r>
    </w:p>
    <w:p w:rsidR="009E440D" w:rsidRPr="00F8065A" w:rsidRDefault="009E440D" w:rsidP="00F8065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F8065A">
        <w:rPr>
          <w:rFonts w:ascii="Times New Roman" w:hAnsi="Times New Roman" w:cs="Times New Roman"/>
          <w:sz w:val="24"/>
        </w:rPr>
        <w:t xml:space="preserve">User can post </w:t>
      </w:r>
      <w:r w:rsidR="00164447" w:rsidRPr="00F8065A">
        <w:rPr>
          <w:rFonts w:ascii="Times New Roman" w:hAnsi="Times New Roman" w:cs="Times New Roman"/>
          <w:sz w:val="24"/>
        </w:rPr>
        <w:t>comments</w:t>
      </w:r>
      <w:r w:rsidRPr="00F8065A">
        <w:rPr>
          <w:rFonts w:ascii="Times New Roman" w:hAnsi="Times New Roman" w:cs="Times New Roman"/>
          <w:sz w:val="24"/>
        </w:rPr>
        <w:t xml:space="preserve"> on the any post </w:t>
      </w:r>
    </w:p>
    <w:p w:rsidR="009E440D" w:rsidRDefault="00FF41FE" w:rsidP="00F8065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F8065A">
        <w:rPr>
          <w:rFonts w:ascii="Times New Roman" w:hAnsi="Times New Roman" w:cs="Times New Roman"/>
          <w:sz w:val="24"/>
        </w:rPr>
        <w:t>User can reply for commented by the user</w:t>
      </w:r>
      <w:r w:rsidR="00FB6351" w:rsidRPr="00F8065A">
        <w:rPr>
          <w:rFonts w:ascii="Times New Roman" w:hAnsi="Times New Roman" w:cs="Times New Roman"/>
          <w:sz w:val="24"/>
        </w:rPr>
        <w:t>.</w:t>
      </w:r>
    </w:p>
    <w:p w:rsidR="00B278B4" w:rsidRDefault="00B278B4" w:rsidP="00F8065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r can view the published post description</w:t>
      </w:r>
      <w:r w:rsidR="00120FC6">
        <w:rPr>
          <w:rFonts w:ascii="Times New Roman" w:hAnsi="Times New Roman" w:cs="Times New Roman"/>
          <w:sz w:val="24"/>
        </w:rPr>
        <w:t>.</w:t>
      </w:r>
    </w:p>
    <w:p w:rsidR="000A6704" w:rsidRDefault="0064320C" w:rsidP="0053404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.4</w:t>
      </w:r>
      <w:r w:rsidR="000A6704" w:rsidRPr="00534041">
        <w:rPr>
          <w:rFonts w:ascii="Times New Roman" w:hAnsi="Times New Roman" w:cs="Times New Roman"/>
          <w:b/>
          <w:sz w:val="24"/>
        </w:rPr>
        <w:t xml:space="preserve"> </w:t>
      </w:r>
      <w:r w:rsidR="00EF6D33">
        <w:rPr>
          <w:rFonts w:ascii="Times New Roman" w:hAnsi="Times New Roman" w:cs="Times New Roman"/>
          <w:b/>
          <w:sz w:val="24"/>
        </w:rPr>
        <w:t>Categories</w:t>
      </w:r>
      <w:r w:rsidR="00546DD8">
        <w:rPr>
          <w:rFonts w:ascii="Times New Roman" w:hAnsi="Times New Roman" w:cs="Times New Roman"/>
          <w:b/>
          <w:sz w:val="24"/>
        </w:rPr>
        <w:t xml:space="preserve"> management</w:t>
      </w:r>
    </w:p>
    <w:p w:rsidR="00546DD8" w:rsidRDefault="00B5480F" w:rsidP="0053404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tegories will be manag</w:t>
      </w:r>
      <w:r w:rsidR="00594C65">
        <w:rPr>
          <w:rFonts w:ascii="Times New Roman" w:hAnsi="Times New Roman" w:cs="Times New Roman"/>
          <w:sz w:val="24"/>
        </w:rPr>
        <w:t>ed by the admin where user can able to view the list published post by categories</w:t>
      </w:r>
      <w:r w:rsidR="001027EE">
        <w:rPr>
          <w:rFonts w:ascii="Times New Roman" w:hAnsi="Times New Roman" w:cs="Times New Roman"/>
          <w:sz w:val="24"/>
        </w:rPr>
        <w:t xml:space="preserve">. </w:t>
      </w:r>
    </w:p>
    <w:p w:rsidR="00385A6A" w:rsidRPr="00590AFA" w:rsidRDefault="00AA25DD" w:rsidP="00590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</w:t>
      </w:r>
      <w:r w:rsidR="00620065" w:rsidRPr="00590AFA">
        <w:rPr>
          <w:rFonts w:ascii="Times New Roman" w:hAnsi="Times New Roman" w:cs="Times New Roman"/>
          <w:sz w:val="24"/>
        </w:rPr>
        <w:t xml:space="preserve">manage the categories </w:t>
      </w:r>
    </w:p>
    <w:p w:rsidR="00620065" w:rsidRPr="00590AFA" w:rsidRDefault="00620065" w:rsidP="00590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view the </w:t>
      </w:r>
      <w:r w:rsidR="00703E11" w:rsidRPr="00590AFA">
        <w:rPr>
          <w:rFonts w:ascii="Times New Roman" w:hAnsi="Times New Roman" w:cs="Times New Roman"/>
          <w:sz w:val="24"/>
        </w:rPr>
        <w:t>categories</w:t>
      </w:r>
    </w:p>
    <w:p w:rsidR="00703E11" w:rsidRPr="00590AFA" w:rsidRDefault="00703E11" w:rsidP="00590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>Admin can edit the categories</w:t>
      </w:r>
    </w:p>
    <w:p w:rsidR="00703E11" w:rsidRPr="00590AFA" w:rsidRDefault="00703E11" w:rsidP="00590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>Admin can delete the categories</w:t>
      </w:r>
    </w:p>
    <w:p w:rsidR="00703E11" w:rsidRPr="00590AFA" w:rsidRDefault="00703E11" w:rsidP="00590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>Admin can approve/</w:t>
      </w:r>
      <w:r w:rsidR="007C6980" w:rsidRPr="00590AFA">
        <w:rPr>
          <w:rFonts w:ascii="Times New Roman" w:hAnsi="Times New Roman" w:cs="Times New Roman"/>
          <w:sz w:val="24"/>
        </w:rPr>
        <w:t>disapprove</w:t>
      </w:r>
      <w:r w:rsidRPr="00590AFA">
        <w:rPr>
          <w:rFonts w:ascii="Times New Roman" w:hAnsi="Times New Roman" w:cs="Times New Roman"/>
          <w:sz w:val="24"/>
        </w:rPr>
        <w:t xml:space="preserve">  the categories</w:t>
      </w:r>
    </w:p>
    <w:p w:rsidR="007D4E50" w:rsidRDefault="007D4E50" w:rsidP="003F7A85">
      <w:pPr>
        <w:rPr>
          <w:rFonts w:ascii="Times New Roman" w:hAnsi="Times New Roman" w:cs="Times New Roman"/>
          <w:b/>
          <w:sz w:val="24"/>
        </w:rPr>
      </w:pPr>
    </w:p>
    <w:p w:rsidR="007A42CC" w:rsidRDefault="007C668E" w:rsidP="003F7A85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3.5 </w:t>
      </w:r>
      <w:r w:rsidRPr="003F7A85">
        <w:rPr>
          <w:rFonts w:ascii="Times New Roman" w:hAnsi="Times New Roman" w:cs="Times New Roman"/>
          <w:b/>
          <w:sz w:val="24"/>
        </w:rPr>
        <w:t>Post</w:t>
      </w:r>
      <w:r w:rsidR="004E2E75">
        <w:rPr>
          <w:rFonts w:ascii="Times New Roman" w:hAnsi="Times New Roman" w:cs="Times New Roman"/>
          <w:b/>
          <w:sz w:val="24"/>
        </w:rPr>
        <w:t xml:space="preserve"> </w:t>
      </w:r>
      <w:r w:rsidR="004E2E75" w:rsidRPr="003F7A85">
        <w:rPr>
          <w:rFonts w:ascii="Times New Roman" w:hAnsi="Times New Roman" w:cs="Times New Roman"/>
          <w:b/>
          <w:sz w:val="24"/>
        </w:rPr>
        <w:t>management</w:t>
      </w:r>
    </w:p>
    <w:p w:rsidR="00BE4278" w:rsidRDefault="00E5248F" w:rsidP="00BE4278">
      <w:pPr>
        <w:rPr>
          <w:rFonts w:ascii="Times New Roman" w:hAnsi="Times New Roman" w:cs="Times New Roman"/>
          <w:sz w:val="24"/>
        </w:rPr>
      </w:pPr>
      <w:r w:rsidRPr="00E5248F">
        <w:rPr>
          <w:rFonts w:ascii="Times New Roman" w:hAnsi="Times New Roman" w:cs="Times New Roman"/>
          <w:sz w:val="24"/>
        </w:rPr>
        <w:t>Pos</w:t>
      </w:r>
      <w:r>
        <w:rPr>
          <w:rFonts w:ascii="Times New Roman" w:hAnsi="Times New Roman" w:cs="Times New Roman"/>
          <w:sz w:val="24"/>
        </w:rPr>
        <w:t xml:space="preserve">t </w:t>
      </w:r>
      <w:r w:rsidR="00555C98">
        <w:rPr>
          <w:rFonts w:ascii="Times New Roman" w:hAnsi="Times New Roman" w:cs="Times New Roman"/>
          <w:sz w:val="24"/>
        </w:rPr>
        <w:t>management</w:t>
      </w:r>
      <w:r w:rsidR="00A40E2A">
        <w:rPr>
          <w:rFonts w:ascii="Times New Roman" w:hAnsi="Times New Roman" w:cs="Times New Roman"/>
          <w:sz w:val="24"/>
        </w:rPr>
        <w:t xml:space="preserve"> </w:t>
      </w:r>
      <w:r w:rsidR="00861458">
        <w:rPr>
          <w:rFonts w:ascii="Times New Roman" w:hAnsi="Times New Roman" w:cs="Times New Roman"/>
          <w:sz w:val="24"/>
        </w:rPr>
        <w:t xml:space="preserve">will be managed by the </w:t>
      </w:r>
      <w:r w:rsidR="008E51C1">
        <w:rPr>
          <w:rFonts w:ascii="Times New Roman" w:hAnsi="Times New Roman" w:cs="Times New Roman"/>
          <w:sz w:val="24"/>
        </w:rPr>
        <w:t>admin</w:t>
      </w:r>
      <w:r>
        <w:rPr>
          <w:rFonts w:ascii="Times New Roman" w:hAnsi="Times New Roman" w:cs="Times New Roman"/>
          <w:sz w:val="24"/>
        </w:rPr>
        <w:t xml:space="preserve"> </w:t>
      </w:r>
      <w:r w:rsidR="00BE4278">
        <w:rPr>
          <w:rFonts w:ascii="Times New Roman" w:hAnsi="Times New Roman" w:cs="Times New Roman"/>
          <w:sz w:val="24"/>
        </w:rPr>
        <w:t xml:space="preserve">where user can able to view the list published post. </w:t>
      </w:r>
    </w:p>
    <w:p w:rsidR="00943F84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manage the </w:t>
      </w:r>
      <w:r>
        <w:rPr>
          <w:rFonts w:ascii="Times New Roman" w:hAnsi="Times New Roman" w:cs="Times New Roman"/>
          <w:sz w:val="24"/>
        </w:rPr>
        <w:t>post</w:t>
      </w:r>
      <w:r w:rsidRPr="00590AFA">
        <w:rPr>
          <w:rFonts w:ascii="Times New Roman" w:hAnsi="Times New Roman" w:cs="Times New Roman"/>
          <w:sz w:val="24"/>
        </w:rPr>
        <w:t xml:space="preserve"> </w:t>
      </w:r>
    </w:p>
    <w:p w:rsidR="00943F84" w:rsidRPr="00590AFA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d / edit the post image</w:t>
      </w:r>
    </w:p>
    <w:p w:rsidR="00943F84" w:rsidRPr="00590AFA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view the </w:t>
      </w:r>
      <w:r>
        <w:rPr>
          <w:rFonts w:ascii="Times New Roman" w:hAnsi="Times New Roman" w:cs="Times New Roman"/>
          <w:sz w:val="24"/>
        </w:rPr>
        <w:t>post</w:t>
      </w:r>
    </w:p>
    <w:p w:rsidR="00943F84" w:rsidRPr="00590AFA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edit the </w:t>
      </w:r>
      <w:r>
        <w:rPr>
          <w:rFonts w:ascii="Times New Roman" w:hAnsi="Times New Roman" w:cs="Times New Roman"/>
          <w:sz w:val="24"/>
        </w:rPr>
        <w:t>post</w:t>
      </w:r>
    </w:p>
    <w:p w:rsidR="00943F84" w:rsidRPr="00590AFA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delete the </w:t>
      </w:r>
      <w:r>
        <w:rPr>
          <w:rFonts w:ascii="Times New Roman" w:hAnsi="Times New Roman" w:cs="Times New Roman"/>
          <w:sz w:val="24"/>
        </w:rPr>
        <w:t>post</w:t>
      </w:r>
    </w:p>
    <w:p w:rsidR="00943F84" w:rsidRDefault="00943F84" w:rsidP="00943F8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590AFA">
        <w:rPr>
          <w:rFonts w:ascii="Times New Roman" w:hAnsi="Times New Roman" w:cs="Times New Roman"/>
          <w:sz w:val="24"/>
        </w:rPr>
        <w:t xml:space="preserve">Admin can approve/disapprove  the </w:t>
      </w:r>
      <w:r>
        <w:rPr>
          <w:rFonts w:ascii="Times New Roman" w:hAnsi="Times New Roman" w:cs="Times New Roman"/>
          <w:sz w:val="24"/>
        </w:rPr>
        <w:t>post</w:t>
      </w:r>
    </w:p>
    <w:p w:rsidR="0054499A" w:rsidRPr="007C4C9A" w:rsidRDefault="0054499A" w:rsidP="0088763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</w:rPr>
      </w:pPr>
      <w:r w:rsidRPr="007C4C9A">
        <w:rPr>
          <w:rFonts w:ascii="Times New Roman" w:hAnsi="Times New Roman" w:cs="Times New Roman"/>
          <w:b/>
          <w:sz w:val="24"/>
        </w:rPr>
        <w:t xml:space="preserve">Admin can able to </w:t>
      </w:r>
      <w:r w:rsidR="00883C43" w:rsidRPr="007C4C9A">
        <w:rPr>
          <w:rFonts w:ascii="Times New Roman" w:hAnsi="Times New Roman" w:cs="Times New Roman"/>
          <w:b/>
          <w:sz w:val="24"/>
        </w:rPr>
        <w:t>manage</w:t>
      </w:r>
      <w:r w:rsidRPr="007C4C9A">
        <w:rPr>
          <w:rFonts w:ascii="Times New Roman" w:hAnsi="Times New Roman" w:cs="Times New Roman"/>
          <w:b/>
          <w:sz w:val="24"/>
        </w:rPr>
        <w:t xml:space="preserve"> the </w:t>
      </w:r>
      <w:r w:rsidR="00883C43" w:rsidRPr="007C4C9A">
        <w:rPr>
          <w:rFonts w:ascii="Times New Roman" w:hAnsi="Times New Roman" w:cs="Times New Roman"/>
          <w:b/>
          <w:sz w:val="24"/>
        </w:rPr>
        <w:t xml:space="preserve"> embedded video to the posts </w:t>
      </w:r>
    </w:p>
    <w:p w:rsidR="008D34D3" w:rsidRDefault="008D34D3" w:rsidP="008D34D3">
      <w:pPr>
        <w:pStyle w:val="NormalWeb"/>
        <w:spacing w:before="0" w:beforeAutospacing="0" w:after="200" w:afterAutospacing="0"/>
      </w:pPr>
      <w:r>
        <w:rPr>
          <w:b/>
          <w:bCs/>
          <w:color w:val="000000"/>
        </w:rPr>
        <w:t>3.6 Theme settings</w:t>
      </w:r>
    </w:p>
    <w:p w:rsidR="008D34D3" w:rsidRDefault="008D34D3" w:rsidP="008D34D3">
      <w:pPr>
        <w:pStyle w:val="NormalWeb"/>
        <w:spacing w:before="0" w:beforeAutospacing="0" w:after="200" w:afterAutospacing="0"/>
      </w:pPr>
      <w:r>
        <w:rPr>
          <w:color w:val="000000"/>
        </w:rPr>
        <w:t xml:space="preserve">From here the admin will manages all settings in the site settings, </w:t>
      </w:r>
      <w:r>
        <w:rPr>
          <w:b/>
          <w:bCs/>
          <w:color w:val="000000"/>
        </w:rPr>
        <w:t>General, Layout settings, Header settings, footer Settings, page option, blog settings, content settings and menu settings</w:t>
      </w:r>
    </w:p>
    <w:p w:rsidR="008D34D3" w:rsidRDefault="008D34D3" w:rsidP="008D34D3">
      <w:pPr>
        <w:pStyle w:val="NormalWeb"/>
        <w:spacing w:before="0" w:beforeAutospacing="0" w:after="200" w:afterAutospacing="0"/>
        <w:rPr>
          <w:b/>
          <w:bCs/>
          <w:color w:val="000000"/>
        </w:rPr>
      </w:pPr>
      <w:r>
        <w:rPr>
          <w:b/>
          <w:bCs/>
          <w:color w:val="000000"/>
        </w:rPr>
        <w:t>3.7 General settings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Fully Responsive</w:t>
      </w:r>
    </w:p>
    <w:p w:rsidR="008D34D3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Powerful Custom Admin Panel</w:t>
      </w:r>
    </w:p>
    <w:p w:rsidR="00C62885" w:rsidRPr="00C62885" w:rsidRDefault="00C62885" w:rsidP="00C62885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C62885">
        <w:rPr>
          <w:color w:val="000000"/>
        </w:rPr>
        <w:t xml:space="preserve">Google </w:t>
      </w:r>
      <w:r w:rsidR="006B4A7E" w:rsidRPr="00C62885">
        <w:rPr>
          <w:color w:val="000000"/>
        </w:rPr>
        <w:t>AdSense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Multiple Headers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Revolution Slider included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Cross Browser Optimization</w:t>
      </w:r>
    </w:p>
    <w:p w:rsidR="008D34D3" w:rsidRPr="00FA26FD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 w:rsidRPr="00F752A0">
        <w:rPr>
          <w:color w:val="000000"/>
        </w:rPr>
        <w:t>Detailed Documentation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SEO</w:t>
      </w:r>
      <w:r w:rsidRPr="00F752A0">
        <w:rPr>
          <w:color w:val="000000"/>
        </w:rPr>
        <w:t xml:space="preserve"> Friendly</w:t>
      </w:r>
      <w:r>
        <w:rPr>
          <w:color w:val="000000"/>
        </w:rPr>
        <w:t xml:space="preserve"> URL </w:t>
      </w:r>
    </w:p>
    <w:p w:rsidR="008D34D3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Recent comments</w:t>
      </w:r>
    </w:p>
    <w:p w:rsidR="00A84CEB" w:rsidRPr="00F752A0" w:rsidRDefault="00A84CEB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Banner </w:t>
      </w:r>
      <w:r w:rsidR="009E17A8">
        <w:rPr>
          <w:color w:val="000000"/>
        </w:rPr>
        <w:t>management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Profile settings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Contact settings</w:t>
      </w:r>
    </w:p>
    <w:p w:rsidR="008D34D3" w:rsidRPr="00F752A0" w:rsidRDefault="008D34D3" w:rsidP="008D34D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Menu settings</w:t>
      </w:r>
    </w:p>
    <w:p w:rsidR="008D34D3" w:rsidRDefault="008D34D3" w:rsidP="008D34D3">
      <w:pPr>
        <w:pStyle w:val="NormalWeb"/>
        <w:numPr>
          <w:ilvl w:val="0"/>
          <w:numId w:val="5"/>
        </w:numPr>
        <w:spacing w:before="0" w:beforeAutospacing="0" w:after="200" w:afterAutospacing="0"/>
        <w:textAlignment w:val="baseline"/>
        <w:rPr>
          <w:rFonts w:ascii="Noto Sans Symbols" w:hAnsi="Noto Sans Symbols"/>
          <w:color w:val="000000"/>
        </w:rPr>
      </w:pPr>
      <w:r>
        <w:rPr>
          <w:color w:val="000000"/>
        </w:rPr>
        <w:t>CMS pages</w:t>
      </w:r>
    </w:p>
    <w:p w:rsidR="007C668E" w:rsidRPr="00E5248F" w:rsidRDefault="007C668E" w:rsidP="003F7A85">
      <w:pPr>
        <w:rPr>
          <w:rFonts w:ascii="Times New Roman" w:hAnsi="Times New Roman" w:cs="Times New Roman"/>
          <w:sz w:val="24"/>
        </w:rPr>
      </w:pPr>
    </w:p>
    <w:p w:rsidR="004E2E75" w:rsidRPr="003F7A85" w:rsidRDefault="004E2E75" w:rsidP="003F7A85">
      <w:pPr>
        <w:rPr>
          <w:rFonts w:ascii="Times New Roman" w:hAnsi="Times New Roman" w:cs="Times New Roman"/>
          <w:b/>
          <w:sz w:val="24"/>
        </w:rPr>
      </w:pPr>
    </w:p>
    <w:p w:rsidR="00703E11" w:rsidRDefault="00703E11" w:rsidP="00703E11">
      <w:pPr>
        <w:rPr>
          <w:rFonts w:ascii="Times New Roman" w:hAnsi="Times New Roman" w:cs="Times New Roman"/>
          <w:sz w:val="24"/>
        </w:rPr>
      </w:pPr>
    </w:p>
    <w:p w:rsidR="00703E11" w:rsidRPr="00534041" w:rsidRDefault="00703E11" w:rsidP="00534041">
      <w:pPr>
        <w:rPr>
          <w:rFonts w:ascii="Times New Roman" w:hAnsi="Times New Roman" w:cs="Times New Roman"/>
          <w:b/>
          <w:sz w:val="24"/>
        </w:rPr>
      </w:pPr>
    </w:p>
    <w:p w:rsidR="000A6704" w:rsidRPr="000A6704" w:rsidRDefault="000A6704" w:rsidP="000A6704">
      <w:pPr>
        <w:rPr>
          <w:rFonts w:ascii="Times New Roman" w:hAnsi="Times New Roman" w:cs="Times New Roman"/>
          <w:sz w:val="24"/>
        </w:rPr>
      </w:pPr>
    </w:p>
    <w:sectPr w:rsidR="000A6704" w:rsidRPr="000A6704" w:rsidSect="002A0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38322B"/>
    <w:multiLevelType w:val="hybridMultilevel"/>
    <w:tmpl w:val="A9AE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3F1ECF"/>
    <w:multiLevelType w:val="multilevel"/>
    <w:tmpl w:val="603C6A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3C7057C7"/>
    <w:multiLevelType w:val="hybridMultilevel"/>
    <w:tmpl w:val="5B60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281B99"/>
    <w:multiLevelType w:val="hybridMultilevel"/>
    <w:tmpl w:val="A2CAB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247FE7"/>
    <w:multiLevelType w:val="multilevel"/>
    <w:tmpl w:val="24E6E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8F1681E"/>
    <w:multiLevelType w:val="hybridMultilevel"/>
    <w:tmpl w:val="164CE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jcxMLEwMTe0NDFU0lEKTi0uzszPAykwqgUAhJpYziwAAAA="/>
  </w:docVars>
  <w:rsids>
    <w:rsidRoot w:val="006F708B"/>
    <w:rsid w:val="00000457"/>
    <w:rsid w:val="00003594"/>
    <w:rsid w:val="0000518D"/>
    <w:rsid w:val="0000726E"/>
    <w:rsid w:val="00010589"/>
    <w:rsid w:val="00011ED1"/>
    <w:rsid w:val="0001527D"/>
    <w:rsid w:val="0002559D"/>
    <w:rsid w:val="0002687F"/>
    <w:rsid w:val="00031E45"/>
    <w:rsid w:val="00037133"/>
    <w:rsid w:val="00055FF1"/>
    <w:rsid w:val="000638F5"/>
    <w:rsid w:val="00064FA3"/>
    <w:rsid w:val="00074235"/>
    <w:rsid w:val="0007782B"/>
    <w:rsid w:val="000856A7"/>
    <w:rsid w:val="0008587C"/>
    <w:rsid w:val="00092D10"/>
    <w:rsid w:val="00096913"/>
    <w:rsid w:val="000975B5"/>
    <w:rsid w:val="000A3DCA"/>
    <w:rsid w:val="000A6704"/>
    <w:rsid w:val="000C242D"/>
    <w:rsid w:val="000C549C"/>
    <w:rsid w:val="000C5A74"/>
    <w:rsid w:val="000C785F"/>
    <w:rsid w:val="000C7910"/>
    <w:rsid w:val="000D2840"/>
    <w:rsid w:val="000E2F3F"/>
    <w:rsid w:val="000E69A3"/>
    <w:rsid w:val="001027EE"/>
    <w:rsid w:val="00105DFC"/>
    <w:rsid w:val="00114ADC"/>
    <w:rsid w:val="00120FC6"/>
    <w:rsid w:val="00121565"/>
    <w:rsid w:val="0013049C"/>
    <w:rsid w:val="0013723D"/>
    <w:rsid w:val="00145004"/>
    <w:rsid w:val="001472DA"/>
    <w:rsid w:val="00164447"/>
    <w:rsid w:val="00165FCE"/>
    <w:rsid w:val="00175454"/>
    <w:rsid w:val="00183378"/>
    <w:rsid w:val="00190C0B"/>
    <w:rsid w:val="00190DEB"/>
    <w:rsid w:val="001929DC"/>
    <w:rsid w:val="00194519"/>
    <w:rsid w:val="001A48CC"/>
    <w:rsid w:val="001D2E82"/>
    <w:rsid w:val="001E0786"/>
    <w:rsid w:val="001E0E79"/>
    <w:rsid w:val="001E62FE"/>
    <w:rsid w:val="002064AF"/>
    <w:rsid w:val="00213813"/>
    <w:rsid w:val="00220A88"/>
    <w:rsid w:val="00221A62"/>
    <w:rsid w:val="00222AF2"/>
    <w:rsid w:val="0023577E"/>
    <w:rsid w:val="00271C13"/>
    <w:rsid w:val="00273F67"/>
    <w:rsid w:val="00283251"/>
    <w:rsid w:val="00290C17"/>
    <w:rsid w:val="002933D1"/>
    <w:rsid w:val="00295D87"/>
    <w:rsid w:val="0029783C"/>
    <w:rsid w:val="002A0362"/>
    <w:rsid w:val="002A3878"/>
    <w:rsid w:val="002A661A"/>
    <w:rsid w:val="002A6AE3"/>
    <w:rsid w:val="002B3E29"/>
    <w:rsid w:val="002C663A"/>
    <w:rsid w:val="002C7F32"/>
    <w:rsid w:val="002F7FDA"/>
    <w:rsid w:val="00314DFB"/>
    <w:rsid w:val="0032124D"/>
    <w:rsid w:val="003218E6"/>
    <w:rsid w:val="00327D59"/>
    <w:rsid w:val="00331B79"/>
    <w:rsid w:val="0033373C"/>
    <w:rsid w:val="00343D6E"/>
    <w:rsid w:val="0037368F"/>
    <w:rsid w:val="0037534D"/>
    <w:rsid w:val="00376ACB"/>
    <w:rsid w:val="00385A6A"/>
    <w:rsid w:val="0038659E"/>
    <w:rsid w:val="003872D3"/>
    <w:rsid w:val="00390139"/>
    <w:rsid w:val="00396D2A"/>
    <w:rsid w:val="003A2A83"/>
    <w:rsid w:val="003B2586"/>
    <w:rsid w:val="003B25EB"/>
    <w:rsid w:val="003B32AB"/>
    <w:rsid w:val="003B4E7D"/>
    <w:rsid w:val="003D6E49"/>
    <w:rsid w:val="003E053E"/>
    <w:rsid w:val="003E2731"/>
    <w:rsid w:val="003E68FA"/>
    <w:rsid w:val="003E7664"/>
    <w:rsid w:val="003F7A85"/>
    <w:rsid w:val="00403A67"/>
    <w:rsid w:val="00406A6A"/>
    <w:rsid w:val="00416EE5"/>
    <w:rsid w:val="0041736D"/>
    <w:rsid w:val="0042285F"/>
    <w:rsid w:val="00426875"/>
    <w:rsid w:val="00432733"/>
    <w:rsid w:val="004352E1"/>
    <w:rsid w:val="004370FA"/>
    <w:rsid w:val="00440E6C"/>
    <w:rsid w:val="00444BA3"/>
    <w:rsid w:val="00446285"/>
    <w:rsid w:val="00450A4E"/>
    <w:rsid w:val="00457599"/>
    <w:rsid w:val="00471D25"/>
    <w:rsid w:val="00471E91"/>
    <w:rsid w:val="0047324A"/>
    <w:rsid w:val="00476813"/>
    <w:rsid w:val="0048066C"/>
    <w:rsid w:val="0048460E"/>
    <w:rsid w:val="004941A2"/>
    <w:rsid w:val="004A0E51"/>
    <w:rsid w:val="004B469F"/>
    <w:rsid w:val="004D0B4F"/>
    <w:rsid w:val="004D2C65"/>
    <w:rsid w:val="004E02ED"/>
    <w:rsid w:val="004E19DA"/>
    <w:rsid w:val="004E2E75"/>
    <w:rsid w:val="004E3507"/>
    <w:rsid w:val="004E563F"/>
    <w:rsid w:val="004F4F25"/>
    <w:rsid w:val="00500946"/>
    <w:rsid w:val="00507645"/>
    <w:rsid w:val="005238EB"/>
    <w:rsid w:val="00525A56"/>
    <w:rsid w:val="00526402"/>
    <w:rsid w:val="00534041"/>
    <w:rsid w:val="00534CA1"/>
    <w:rsid w:val="0054499A"/>
    <w:rsid w:val="005453CC"/>
    <w:rsid w:val="00546DD8"/>
    <w:rsid w:val="0055415F"/>
    <w:rsid w:val="00555C98"/>
    <w:rsid w:val="005564FD"/>
    <w:rsid w:val="00556B0D"/>
    <w:rsid w:val="005572FF"/>
    <w:rsid w:val="005576D3"/>
    <w:rsid w:val="00581336"/>
    <w:rsid w:val="00581604"/>
    <w:rsid w:val="00590AFA"/>
    <w:rsid w:val="00594C65"/>
    <w:rsid w:val="005971C6"/>
    <w:rsid w:val="00597FFB"/>
    <w:rsid w:val="005A19D5"/>
    <w:rsid w:val="005A4404"/>
    <w:rsid w:val="005B346E"/>
    <w:rsid w:val="005B6878"/>
    <w:rsid w:val="005B7EC0"/>
    <w:rsid w:val="005C1D2C"/>
    <w:rsid w:val="005C3F4D"/>
    <w:rsid w:val="005C50F4"/>
    <w:rsid w:val="005D2FE2"/>
    <w:rsid w:val="005D6818"/>
    <w:rsid w:val="005D699D"/>
    <w:rsid w:val="005E2637"/>
    <w:rsid w:val="005F616C"/>
    <w:rsid w:val="005F7871"/>
    <w:rsid w:val="00607057"/>
    <w:rsid w:val="00620065"/>
    <w:rsid w:val="00624A4A"/>
    <w:rsid w:val="006326C5"/>
    <w:rsid w:val="00634158"/>
    <w:rsid w:val="00641826"/>
    <w:rsid w:val="0064320C"/>
    <w:rsid w:val="006475EF"/>
    <w:rsid w:val="006500CE"/>
    <w:rsid w:val="006501F8"/>
    <w:rsid w:val="006540E4"/>
    <w:rsid w:val="006651D7"/>
    <w:rsid w:val="00671633"/>
    <w:rsid w:val="00671ADC"/>
    <w:rsid w:val="00676BB2"/>
    <w:rsid w:val="0068277A"/>
    <w:rsid w:val="006A7622"/>
    <w:rsid w:val="006B3B4F"/>
    <w:rsid w:val="006B4A7E"/>
    <w:rsid w:val="006B67FF"/>
    <w:rsid w:val="006C2355"/>
    <w:rsid w:val="006C2964"/>
    <w:rsid w:val="006C2ABF"/>
    <w:rsid w:val="006C63AD"/>
    <w:rsid w:val="006D32A3"/>
    <w:rsid w:val="006D65A1"/>
    <w:rsid w:val="006D7A52"/>
    <w:rsid w:val="006E124C"/>
    <w:rsid w:val="006E1749"/>
    <w:rsid w:val="006E2B70"/>
    <w:rsid w:val="006E61D8"/>
    <w:rsid w:val="006E6F7D"/>
    <w:rsid w:val="006F0DDA"/>
    <w:rsid w:val="006F4DB5"/>
    <w:rsid w:val="006F708B"/>
    <w:rsid w:val="00703E11"/>
    <w:rsid w:val="007045DF"/>
    <w:rsid w:val="0071786E"/>
    <w:rsid w:val="00721340"/>
    <w:rsid w:val="0073629C"/>
    <w:rsid w:val="00745CB9"/>
    <w:rsid w:val="00753931"/>
    <w:rsid w:val="007605FC"/>
    <w:rsid w:val="0076319D"/>
    <w:rsid w:val="00765F79"/>
    <w:rsid w:val="007703CC"/>
    <w:rsid w:val="00771F91"/>
    <w:rsid w:val="007877C0"/>
    <w:rsid w:val="00792663"/>
    <w:rsid w:val="007A42CC"/>
    <w:rsid w:val="007B77F8"/>
    <w:rsid w:val="007C0190"/>
    <w:rsid w:val="007C3AEE"/>
    <w:rsid w:val="007C4C9A"/>
    <w:rsid w:val="007C668E"/>
    <w:rsid w:val="007C6980"/>
    <w:rsid w:val="007D3374"/>
    <w:rsid w:val="007D4E50"/>
    <w:rsid w:val="007F6342"/>
    <w:rsid w:val="00823E23"/>
    <w:rsid w:val="00823ECD"/>
    <w:rsid w:val="0083040A"/>
    <w:rsid w:val="00831320"/>
    <w:rsid w:val="00832E9E"/>
    <w:rsid w:val="00833004"/>
    <w:rsid w:val="00847DEB"/>
    <w:rsid w:val="008538BD"/>
    <w:rsid w:val="0085588D"/>
    <w:rsid w:val="00856417"/>
    <w:rsid w:val="008605F0"/>
    <w:rsid w:val="00861458"/>
    <w:rsid w:val="0087462E"/>
    <w:rsid w:val="00883C43"/>
    <w:rsid w:val="00887633"/>
    <w:rsid w:val="00893820"/>
    <w:rsid w:val="00893B82"/>
    <w:rsid w:val="008953E6"/>
    <w:rsid w:val="00895634"/>
    <w:rsid w:val="008A748C"/>
    <w:rsid w:val="008B07C6"/>
    <w:rsid w:val="008B3548"/>
    <w:rsid w:val="008B41E0"/>
    <w:rsid w:val="008B5D35"/>
    <w:rsid w:val="008B7268"/>
    <w:rsid w:val="008C1947"/>
    <w:rsid w:val="008C2CA0"/>
    <w:rsid w:val="008C7D03"/>
    <w:rsid w:val="008D20AE"/>
    <w:rsid w:val="008D34D3"/>
    <w:rsid w:val="008E51C1"/>
    <w:rsid w:val="008E533E"/>
    <w:rsid w:val="008F2559"/>
    <w:rsid w:val="008F72E7"/>
    <w:rsid w:val="009257F1"/>
    <w:rsid w:val="00932DEA"/>
    <w:rsid w:val="00936D55"/>
    <w:rsid w:val="00941D5D"/>
    <w:rsid w:val="00943F84"/>
    <w:rsid w:val="00944A5E"/>
    <w:rsid w:val="0095435C"/>
    <w:rsid w:val="009647C2"/>
    <w:rsid w:val="0097014A"/>
    <w:rsid w:val="00975FF8"/>
    <w:rsid w:val="0098260C"/>
    <w:rsid w:val="00983A86"/>
    <w:rsid w:val="00986501"/>
    <w:rsid w:val="00986A14"/>
    <w:rsid w:val="00990130"/>
    <w:rsid w:val="0099596E"/>
    <w:rsid w:val="009A0C08"/>
    <w:rsid w:val="009A35B8"/>
    <w:rsid w:val="009A5ABF"/>
    <w:rsid w:val="009A5C8A"/>
    <w:rsid w:val="009C214C"/>
    <w:rsid w:val="009C41F5"/>
    <w:rsid w:val="009D185E"/>
    <w:rsid w:val="009D201E"/>
    <w:rsid w:val="009D4B09"/>
    <w:rsid w:val="009E17A8"/>
    <w:rsid w:val="009E32BF"/>
    <w:rsid w:val="009E440D"/>
    <w:rsid w:val="009E52B1"/>
    <w:rsid w:val="009E7086"/>
    <w:rsid w:val="009F4D1C"/>
    <w:rsid w:val="00A001D4"/>
    <w:rsid w:val="00A016F2"/>
    <w:rsid w:val="00A01903"/>
    <w:rsid w:val="00A061C5"/>
    <w:rsid w:val="00A0767A"/>
    <w:rsid w:val="00A1397F"/>
    <w:rsid w:val="00A154BC"/>
    <w:rsid w:val="00A20673"/>
    <w:rsid w:val="00A21FF1"/>
    <w:rsid w:val="00A304E3"/>
    <w:rsid w:val="00A40E2A"/>
    <w:rsid w:val="00A411F6"/>
    <w:rsid w:val="00A438FF"/>
    <w:rsid w:val="00A530EB"/>
    <w:rsid w:val="00A62061"/>
    <w:rsid w:val="00A736A0"/>
    <w:rsid w:val="00A7752D"/>
    <w:rsid w:val="00A84732"/>
    <w:rsid w:val="00A84CEB"/>
    <w:rsid w:val="00AA0066"/>
    <w:rsid w:val="00AA25DD"/>
    <w:rsid w:val="00AA32A7"/>
    <w:rsid w:val="00AA764B"/>
    <w:rsid w:val="00AB5BB5"/>
    <w:rsid w:val="00AC246F"/>
    <w:rsid w:val="00AD0C89"/>
    <w:rsid w:val="00AD6302"/>
    <w:rsid w:val="00AE007B"/>
    <w:rsid w:val="00AF29B8"/>
    <w:rsid w:val="00AF73C0"/>
    <w:rsid w:val="00AF76EF"/>
    <w:rsid w:val="00B278B4"/>
    <w:rsid w:val="00B30864"/>
    <w:rsid w:val="00B409C9"/>
    <w:rsid w:val="00B4483C"/>
    <w:rsid w:val="00B50B19"/>
    <w:rsid w:val="00B53252"/>
    <w:rsid w:val="00B5480F"/>
    <w:rsid w:val="00B64A33"/>
    <w:rsid w:val="00B677E1"/>
    <w:rsid w:val="00B75CC5"/>
    <w:rsid w:val="00B844E4"/>
    <w:rsid w:val="00B84FE0"/>
    <w:rsid w:val="00B85ADD"/>
    <w:rsid w:val="00BA2514"/>
    <w:rsid w:val="00BA73AB"/>
    <w:rsid w:val="00BA7C01"/>
    <w:rsid w:val="00BB07CC"/>
    <w:rsid w:val="00BC1F89"/>
    <w:rsid w:val="00BC4657"/>
    <w:rsid w:val="00BD7C9A"/>
    <w:rsid w:val="00BE4278"/>
    <w:rsid w:val="00C035CE"/>
    <w:rsid w:val="00C246AD"/>
    <w:rsid w:val="00C4594E"/>
    <w:rsid w:val="00C463EE"/>
    <w:rsid w:val="00C52144"/>
    <w:rsid w:val="00C61215"/>
    <w:rsid w:val="00C62885"/>
    <w:rsid w:val="00C6357B"/>
    <w:rsid w:val="00C63D53"/>
    <w:rsid w:val="00C81656"/>
    <w:rsid w:val="00C87433"/>
    <w:rsid w:val="00C92372"/>
    <w:rsid w:val="00C92A3F"/>
    <w:rsid w:val="00CA1B5A"/>
    <w:rsid w:val="00CA2088"/>
    <w:rsid w:val="00CA2B41"/>
    <w:rsid w:val="00CA501C"/>
    <w:rsid w:val="00CA78BD"/>
    <w:rsid w:val="00CB4E07"/>
    <w:rsid w:val="00CC7C0A"/>
    <w:rsid w:val="00CF25E0"/>
    <w:rsid w:val="00CF5EEC"/>
    <w:rsid w:val="00CF67F4"/>
    <w:rsid w:val="00D03CBA"/>
    <w:rsid w:val="00D10DE1"/>
    <w:rsid w:val="00D14791"/>
    <w:rsid w:val="00D21F97"/>
    <w:rsid w:val="00D23A4D"/>
    <w:rsid w:val="00D2495E"/>
    <w:rsid w:val="00D2576E"/>
    <w:rsid w:val="00D2598E"/>
    <w:rsid w:val="00D25D12"/>
    <w:rsid w:val="00D27DDD"/>
    <w:rsid w:val="00D44365"/>
    <w:rsid w:val="00D517B7"/>
    <w:rsid w:val="00D623CF"/>
    <w:rsid w:val="00D71B5E"/>
    <w:rsid w:val="00D73D17"/>
    <w:rsid w:val="00D75E82"/>
    <w:rsid w:val="00D877A2"/>
    <w:rsid w:val="00DA0547"/>
    <w:rsid w:val="00DA611C"/>
    <w:rsid w:val="00DD1B4C"/>
    <w:rsid w:val="00DD61B0"/>
    <w:rsid w:val="00DF7FF8"/>
    <w:rsid w:val="00E124E7"/>
    <w:rsid w:val="00E207E9"/>
    <w:rsid w:val="00E21E78"/>
    <w:rsid w:val="00E24AAD"/>
    <w:rsid w:val="00E32986"/>
    <w:rsid w:val="00E37A19"/>
    <w:rsid w:val="00E41F61"/>
    <w:rsid w:val="00E42625"/>
    <w:rsid w:val="00E4709A"/>
    <w:rsid w:val="00E5248F"/>
    <w:rsid w:val="00E575BA"/>
    <w:rsid w:val="00E6343E"/>
    <w:rsid w:val="00E65F87"/>
    <w:rsid w:val="00E67ADE"/>
    <w:rsid w:val="00E72D76"/>
    <w:rsid w:val="00E7757C"/>
    <w:rsid w:val="00E7775E"/>
    <w:rsid w:val="00E81E55"/>
    <w:rsid w:val="00E833A0"/>
    <w:rsid w:val="00E84970"/>
    <w:rsid w:val="00E849F2"/>
    <w:rsid w:val="00E9059D"/>
    <w:rsid w:val="00E91E96"/>
    <w:rsid w:val="00E95C8B"/>
    <w:rsid w:val="00EC2B03"/>
    <w:rsid w:val="00EC5380"/>
    <w:rsid w:val="00EC7933"/>
    <w:rsid w:val="00ED3338"/>
    <w:rsid w:val="00ED36FE"/>
    <w:rsid w:val="00EE0879"/>
    <w:rsid w:val="00EE2D89"/>
    <w:rsid w:val="00EE5376"/>
    <w:rsid w:val="00EF1E6A"/>
    <w:rsid w:val="00EF6D33"/>
    <w:rsid w:val="00EF772F"/>
    <w:rsid w:val="00F01B42"/>
    <w:rsid w:val="00F06F05"/>
    <w:rsid w:val="00F07240"/>
    <w:rsid w:val="00F11192"/>
    <w:rsid w:val="00F15E8E"/>
    <w:rsid w:val="00F30EE4"/>
    <w:rsid w:val="00F3156E"/>
    <w:rsid w:val="00F33998"/>
    <w:rsid w:val="00F36597"/>
    <w:rsid w:val="00F452A1"/>
    <w:rsid w:val="00F562F9"/>
    <w:rsid w:val="00F578FB"/>
    <w:rsid w:val="00F614B3"/>
    <w:rsid w:val="00F7023C"/>
    <w:rsid w:val="00F71CBA"/>
    <w:rsid w:val="00F73C18"/>
    <w:rsid w:val="00F8065A"/>
    <w:rsid w:val="00FA23CD"/>
    <w:rsid w:val="00FB45C0"/>
    <w:rsid w:val="00FB6351"/>
    <w:rsid w:val="00FD5C4B"/>
    <w:rsid w:val="00FD697D"/>
    <w:rsid w:val="00FE38C1"/>
    <w:rsid w:val="00FE730F"/>
    <w:rsid w:val="00FE7E74"/>
    <w:rsid w:val="00FF4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33548A-EBDF-4FBF-ACAD-56F5260F8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0362"/>
  </w:style>
  <w:style w:type="paragraph" w:styleId="Heading2">
    <w:name w:val="heading 2"/>
    <w:basedOn w:val="Normal"/>
    <w:link w:val="Heading2Char"/>
    <w:uiPriority w:val="9"/>
    <w:qFormat/>
    <w:rsid w:val="00C628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1E9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D34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62885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9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AF66C4-C5DE-4464-9F19-6BCCCA1DA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6</Words>
  <Characters>4027</Characters>
  <Application>Microsoft Office Word</Application>
  <DocSecurity>0</DocSecurity>
  <Lines>33</Lines>
  <Paragraphs>9</Paragraphs>
  <ScaleCrop>false</ScaleCrop>
  <Company/>
  <LinksUpToDate>false</LinksUpToDate>
  <CharactersWithSpaces>4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riptsmall1</dc:creator>
  <cp:keywords/>
  <dc:description/>
  <cp:lastModifiedBy>ADMIN</cp:lastModifiedBy>
  <cp:revision>3</cp:revision>
  <dcterms:created xsi:type="dcterms:W3CDTF">2018-05-18T14:30:00Z</dcterms:created>
  <dcterms:modified xsi:type="dcterms:W3CDTF">2018-05-19T05:43:00Z</dcterms:modified>
</cp:coreProperties>
</file>